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33A0B" w:rsidRPr="004C6FE2" w:rsidRDefault="00C93BCF" w:rsidP="004C2DFC">
      <w:pPr>
        <w:pStyle w:val="PlainText"/>
        <w:rPr>
          <w:rFonts w:asciiTheme="majorHAnsi" w:hAnsiTheme="majorHAnsi" w:cs="Courier New"/>
          <w:b/>
          <w:sz w:val="36"/>
          <w:szCs w:val="36"/>
        </w:rPr>
      </w:pPr>
      <w:r>
        <w:rPr>
          <w:rFonts w:asciiTheme="majorHAnsi" w:hAnsiTheme="majorHAnsi" w:cs="Courier New"/>
          <w:b/>
          <w:sz w:val="36"/>
          <w:szCs w:val="36"/>
        </w:rPr>
        <w:t>477/577</w:t>
      </w:r>
      <w:r w:rsidR="00095602" w:rsidRPr="004C6FE2">
        <w:rPr>
          <w:rFonts w:asciiTheme="majorHAnsi" w:hAnsiTheme="majorHAnsi" w:cs="Courier New"/>
          <w:b/>
          <w:sz w:val="36"/>
          <w:szCs w:val="36"/>
        </w:rPr>
        <w:t xml:space="preserve">  In-class Exercise</w:t>
      </w:r>
      <w:r w:rsidR="00633A0B" w:rsidRPr="004C6FE2">
        <w:rPr>
          <w:rFonts w:asciiTheme="majorHAnsi" w:hAnsiTheme="majorHAnsi" w:cs="Courier New"/>
          <w:b/>
          <w:sz w:val="36"/>
          <w:szCs w:val="36"/>
        </w:rPr>
        <w:t xml:space="preserve"> </w:t>
      </w:r>
      <w:r w:rsidR="003C6587">
        <w:rPr>
          <w:rFonts w:asciiTheme="majorHAnsi" w:hAnsiTheme="majorHAnsi" w:cs="Courier New"/>
          <w:b/>
          <w:sz w:val="36"/>
          <w:szCs w:val="36"/>
        </w:rPr>
        <w:t>5</w:t>
      </w:r>
      <w:r w:rsidR="00633A0B" w:rsidRPr="004C6FE2">
        <w:rPr>
          <w:rFonts w:asciiTheme="majorHAnsi" w:hAnsiTheme="majorHAnsi" w:cs="Courier New"/>
          <w:b/>
          <w:sz w:val="36"/>
          <w:szCs w:val="36"/>
        </w:rPr>
        <w:t xml:space="preserve"> </w:t>
      </w:r>
      <w:r w:rsidR="00095602" w:rsidRPr="004C6FE2">
        <w:rPr>
          <w:rFonts w:asciiTheme="majorHAnsi" w:hAnsiTheme="majorHAnsi" w:cs="Courier New"/>
          <w:b/>
          <w:sz w:val="36"/>
          <w:szCs w:val="36"/>
        </w:rPr>
        <w:t>: Fitting</w:t>
      </w:r>
      <w:r w:rsidR="003C6587">
        <w:rPr>
          <w:rFonts w:asciiTheme="majorHAnsi" w:hAnsiTheme="majorHAnsi" w:cs="Courier New"/>
          <w:b/>
          <w:sz w:val="36"/>
          <w:szCs w:val="36"/>
        </w:rPr>
        <w:t xml:space="preserve"> Wine Sale</w:t>
      </w:r>
      <w:r w:rsidR="00DE5FAC">
        <w:rPr>
          <w:rFonts w:asciiTheme="majorHAnsi" w:hAnsiTheme="majorHAnsi" w:cs="Courier New"/>
          <w:b/>
          <w:sz w:val="36"/>
          <w:szCs w:val="36"/>
        </w:rPr>
        <w:t>s</w:t>
      </w:r>
      <w:r w:rsidR="007C1D17">
        <w:rPr>
          <w:rFonts w:asciiTheme="majorHAnsi" w:hAnsiTheme="majorHAnsi" w:cs="Courier New"/>
          <w:b/>
          <w:sz w:val="36"/>
          <w:szCs w:val="36"/>
        </w:rPr>
        <w:t xml:space="preserve"> </w:t>
      </w:r>
    </w:p>
    <w:p w:rsidR="00607982" w:rsidRDefault="00607982" w:rsidP="004C2DFC">
      <w:pPr>
        <w:pStyle w:val="PlainText"/>
        <w:rPr>
          <w:rFonts w:asciiTheme="majorHAnsi" w:hAnsiTheme="majorHAnsi" w:cs="Courier New"/>
        </w:rPr>
      </w:pPr>
    </w:p>
    <w:p w:rsidR="00633A0B" w:rsidRDefault="00607982" w:rsidP="004C2DFC">
      <w:pPr>
        <w:pStyle w:val="PlainText"/>
        <w:rPr>
          <w:rFonts w:asciiTheme="majorHAnsi" w:hAnsiTheme="majorHAnsi" w:cs="Courier New"/>
        </w:rPr>
      </w:pPr>
      <w:r>
        <w:rPr>
          <w:rFonts w:asciiTheme="majorHAnsi" w:hAnsiTheme="majorHAnsi" w:cs="Courier New" w:hint="eastAsia"/>
        </w:rPr>
        <w:t>(due Fri</w:t>
      </w:r>
      <w:r w:rsidR="00633A0B">
        <w:rPr>
          <w:rFonts w:asciiTheme="majorHAnsi" w:hAnsiTheme="majorHAnsi" w:cs="Courier New" w:hint="eastAsia"/>
        </w:rPr>
        <w:t xml:space="preserve"> </w:t>
      </w:r>
      <w:r w:rsidR="00204C4D">
        <w:rPr>
          <w:rFonts w:asciiTheme="majorHAnsi" w:hAnsiTheme="majorHAnsi" w:cs="Courier New"/>
        </w:rPr>
        <w:t>4</w:t>
      </w:r>
      <w:r w:rsidR="00633A0B">
        <w:rPr>
          <w:rFonts w:asciiTheme="majorHAnsi" w:hAnsiTheme="majorHAnsi" w:cs="Courier New" w:hint="eastAsia"/>
        </w:rPr>
        <w:t>/</w:t>
      </w:r>
      <w:r w:rsidR="00204C4D">
        <w:rPr>
          <w:rFonts w:asciiTheme="majorHAnsi" w:hAnsiTheme="majorHAnsi" w:cs="Courier New"/>
        </w:rPr>
        <w:t>06</w:t>
      </w:r>
      <w:r w:rsidR="00633A0B">
        <w:rPr>
          <w:rFonts w:asciiTheme="majorHAnsi" w:hAnsiTheme="majorHAnsi" w:cs="Courier New" w:hint="eastAsia"/>
        </w:rPr>
        <w:t>/201</w:t>
      </w:r>
      <w:r w:rsidR="005C7C15">
        <w:rPr>
          <w:rFonts w:asciiTheme="majorHAnsi" w:hAnsiTheme="majorHAnsi" w:cs="Courier New"/>
        </w:rPr>
        <w:t>7</w:t>
      </w:r>
      <w:r w:rsidR="00633A0B">
        <w:rPr>
          <w:rFonts w:asciiTheme="majorHAnsi" w:hAnsiTheme="majorHAnsi" w:cs="Courier New" w:hint="eastAsia"/>
        </w:rPr>
        <w:t xml:space="preserve">) </w:t>
      </w:r>
    </w:p>
    <w:p w:rsidR="00633A0B" w:rsidRDefault="00633A0B" w:rsidP="004C2DFC">
      <w:pPr>
        <w:pStyle w:val="PlainText"/>
        <w:rPr>
          <w:rFonts w:asciiTheme="majorHAnsi" w:hAnsiTheme="majorHAnsi" w:cs="Courier New"/>
        </w:rPr>
      </w:pPr>
    </w:p>
    <w:p w:rsidR="00633A0B" w:rsidRPr="00633A0B" w:rsidRDefault="00633A0B" w:rsidP="00633A0B">
      <w:pPr>
        <w:pStyle w:val="PlainText"/>
        <w:jc w:val="center"/>
        <w:rPr>
          <w:rFonts w:asciiTheme="majorHAnsi" w:hAnsiTheme="majorHAnsi" w:cs="Courier New"/>
        </w:rPr>
      </w:pPr>
      <w:r w:rsidRPr="00633A0B">
        <w:rPr>
          <w:rFonts w:asciiTheme="majorHAnsi" w:hAnsiTheme="majorHAnsi" w:cs="Courier New" w:hint="eastAsia"/>
          <w:sz w:val="32"/>
          <w:szCs w:val="32"/>
          <w:u w:val="single"/>
        </w:rPr>
        <w:t>Name:</w:t>
      </w:r>
      <w:r w:rsidR="005C7C15">
        <w:rPr>
          <w:rFonts w:asciiTheme="majorHAnsi" w:hAnsiTheme="majorHAnsi" w:cs="Courier New"/>
          <w:sz w:val="32"/>
          <w:szCs w:val="32"/>
          <w:u w:val="single"/>
        </w:rPr>
        <w:t xml:space="preserve"> </w:t>
      </w:r>
    </w:p>
    <w:p w:rsidR="00633A0B" w:rsidRDefault="00633A0B" w:rsidP="004C2DFC">
      <w:pPr>
        <w:pStyle w:val="PlainText"/>
        <w:rPr>
          <w:rFonts w:asciiTheme="majorHAnsi" w:hAnsiTheme="majorHAnsi" w:cs="Courier New"/>
        </w:rPr>
      </w:pPr>
    </w:p>
    <w:p w:rsidR="005C7C15" w:rsidRPr="005C7C15" w:rsidRDefault="00095602" w:rsidP="004C2DFC">
      <w:pPr>
        <w:pStyle w:val="PlainText"/>
        <w:rPr>
          <w:rFonts w:ascii="Times New Roman" w:hAnsi="Times New Roman" w:cs="Times New Roman"/>
          <w:sz w:val="28"/>
          <w:szCs w:val="28"/>
        </w:rPr>
      </w:pPr>
      <w:r w:rsidRPr="005C7C15">
        <w:rPr>
          <w:rFonts w:ascii="Times New Roman" w:hAnsi="Times New Roman" w:cs="Times New Roman"/>
          <w:sz w:val="28"/>
          <w:szCs w:val="28"/>
        </w:rPr>
        <w:t xml:space="preserve">Use </w:t>
      </w:r>
      <w:r w:rsidR="004C6FE2">
        <w:rPr>
          <w:rFonts w:ascii="Times New Roman" w:hAnsi="Times New Roman" w:cs="Times New Roman"/>
          <w:sz w:val="28"/>
          <w:szCs w:val="28"/>
        </w:rPr>
        <w:t>t</w:t>
      </w:r>
      <w:r w:rsidRPr="005C7C15">
        <w:rPr>
          <w:rFonts w:ascii="Times New Roman" w:hAnsi="Times New Roman" w:cs="Times New Roman"/>
          <w:sz w:val="28"/>
          <w:szCs w:val="28"/>
        </w:rPr>
        <w:t xml:space="preserve">his file as a template for your </w:t>
      </w:r>
      <w:r w:rsidR="005C7C15" w:rsidRPr="005C7C15">
        <w:rPr>
          <w:rFonts w:ascii="Times New Roman" w:hAnsi="Times New Roman" w:cs="Times New Roman"/>
          <w:sz w:val="28"/>
          <w:szCs w:val="28"/>
        </w:rPr>
        <w:t xml:space="preserve">report.  </w:t>
      </w:r>
      <w:r w:rsidRPr="005C7C15">
        <w:rPr>
          <w:rFonts w:ascii="Times New Roman" w:hAnsi="Times New Roman" w:cs="Times New Roman"/>
          <w:sz w:val="28"/>
          <w:szCs w:val="28"/>
        </w:rPr>
        <w:t>Submit your code and comments together with (selected) output from R console.</w:t>
      </w:r>
      <w:r w:rsidR="00633A0B" w:rsidRPr="005C7C15">
        <w:rPr>
          <w:rFonts w:ascii="Times New Roman" w:hAnsi="Times New Roman" w:cs="Times New Roman"/>
          <w:sz w:val="28"/>
          <w:szCs w:val="28"/>
        </w:rPr>
        <w:t xml:space="preserve">  </w:t>
      </w:r>
    </w:p>
    <w:p w:rsidR="005C7C15" w:rsidRDefault="00633A0B" w:rsidP="005C7C15">
      <w:pPr>
        <w:pStyle w:val="PlainText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6098C">
        <w:rPr>
          <w:rFonts w:ascii="Times New Roman" w:hAnsi="Times New Roman" w:cs="Times New Roman"/>
          <w:sz w:val="24"/>
          <w:szCs w:val="24"/>
        </w:rPr>
        <w:t xml:space="preserve">Your comments must be </w:t>
      </w:r>
      <w:r w:rsidR="005C7C15" w:rsidRPr="005C7C15">
        <w:rPr>
          <w:rFonts w:ascii="Times New Roman" w:hAnsi="Times New Roman" w:cs="Times New Roman"/>
          <w:color w:val="FF0000"/>
          <w:sz w:val="24"/>
          <w:szCs w:val="24"/>
        </w:rPr>
        <w:t>Arial font</w:t>
      </w:r>
      <w:r w:rsidR="005C7C15">
        <w:rPr>
          <w:rFonts w:ascii="Times New Roman" w:hAnsi="Times New Roman" w:cs="Times New Roman"/>
          <w:sz w:val="24"/>
          <w:szCs w:val="24"/>
        </w:rPr>
        <w:t xml:space="preserve">, and </w:t>
      </w:r>
      <w:r w:rsidRPr="00E6098C">
        <w:rPr>
          <w:rFonts w:ascii="Times New Roman" w:hAnsi="Times New Roman" w:cs="Times New Roman"/>
          <w:b/>
          <w:color w:val="FF0000"/>
          <w:sz w:val="24"/>
          <w:szCs w:val="24"/>
        </w:rPr>
        <w:t>BOLD FACED</w:t>
      </w:r>
      <w:r w:rsidRPr="00E6098C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5C7C15" w:rsidRPr="00E318A2" w:rsidRDefault="005C7C15" w:rsidP="00E318A2">
      <w:pPr>
        <w:pStyle w:val="PlainText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Your code must be </w:t>
      </w:r>
      <w:r w:rsidRPr="005C7C15">
        <w:rPr>
          <w:rFonts w:ascii="Times New Roman" w:hAnsi="Times New Roman" w:cs="Times New Roman"/>
          <w:color w:val="FF0000"/>
          <w:sz w:val="24"/>
          <w:szCs w:val="24"/>
        </w:rPr>
        <w:t>Lucida Console</w:t>
      </w:r>
      <w:r>
        <w:rPr>
          <w:rFonts w:ascii="Times New Roman" w:hAnsi="Times New Roman" w:cs="Times New Roman"/>
          <w:sz w:val="24"/>
          <w:szCs w:val="24"/>
        </w:rPr>
        <w:t xml:space="preserve"> font.  </w:t>
      </w:r>
      <w:r w:rsidR="00633A0B" w:rsidRPr="00E6098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33404" w:rsidRPr="00D33404" w:rsidRDefault="00D33404" w:rsidP="00D33404">
      <w:pPr>
        <w:pStyle w:val="PlainText"/>
        <w:rPr>
          <w:rFonts w:ascii="Times New Roman" w:hAnsi="Times New Roman" w:cs="Times New Roman"/>
          <w:sz w:val="28"/>
          <w:szCs w:val="28"/>
        </w:rPr>
      </w:pPr>
      <w:r w:rsidRPr="00D33404">
        <w:rPr>
          <w:rFonts w:ascii="Times New Roman" w:hAnsi="Times New Roman" w:cs="Times New Roman"/>
          <w:sz w:val="28"/>
          <w:szCs w:val="28"/>
        </w:rPr>
        <w:t xml:space="preserve">You must submit PRINTOUT of this file. </w:t>
      </w:r>
    </w:p>
    <w:p w:rsidR="00633A0B" w:rsidRDefault="00633A0B" w:rsidP="004C2DFC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D33404" w:rsidRPr="00E6098C" w:rsidRDefault="00D33404" w:rsidP="004C2DFC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DA4059" w:rsidRDefault="00E6098C" w:rsidP="00E609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E6098C">
        <w:rPr>
          <w:rFonts w:ascii="Times New Roman" w:hAnsi="Times New Roman" w:cs="Times New Roman"/>
          <w:color w:val="000000"/>
          <w:sz w:val="24"/>
          <w:szCs w:val="24"/>
        </w:rPr>
        <w:t xml:space="preserve">First, </w:t>
      </w:r>
      <w:r w:rsidR="00D33404">
        <w:rPr>
          <w:rFonts w:ascii="Times New Roman" w:hAnsi="Times New Roman" w:cs="Times New Roman"/>
          <w:color w:val="000000"/>
          <w:sz w:val="24"/>
          <w:szCs w:val="24"/>
        </w:rPr>
        <w:t xml:space="preserve">copy and paste below command in R console.  </w:t>
      </w:r>
    </w:p>
    <w:p w:rsidR="00BD124C" w:rsidRPr="00BD124C" w:rsidRDefault="00BD124C" w:rsidP="00BD12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:rsidR="006D3A31" w:rsidRPr="00E463FA" w:rsidRDefault="006D3A31" w:rsidP="006D3A3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b/>
          <w:color w:val="1F497D" w:themeColor="text2"/>
          <w:sz w:val="20"/>
          <w:szCs w:val="20"/>
        </w:rPr>
      </w:pPr>
      <w:r w:rsidRPr="00E463FA">
        <w:rPr>
          <w:rFonts w:ascii="Lucida Console" w:eastAsia="Times New Roman" w:hAnsi="Lucida Console" w:cs="Courier New"/>
          <w:b/>
          <w:color w:val="1F497D" w:themeColor="text2"/>
          <w:sz w:val="20"/>
          <w:szCs w:val="20"/>
        </w:rPr>
        <w:t>D</w:t>
      </w:r>
      <w:r w:rsidR="00957E2B">
        <w:rPr>
          <w:rFonts w:ascii="Lucida Console" w:eastAsia="Times New Roman" w:hAnsi="Lucida Console" w:cs="Courier New"/>
          <w:b/>
          <w:color w:val="1F497D" w:themeColor="text2"/>
          <w:sz w:val="20"/>
          <w:szCs w:val="20"/>
        </w:rPr>
        <w:t>0</w:t>
      </w:r>
      <w:r w:rsidRPr="00E463FA">
        <w:rPr>
          <w:rFonts w:ascii="Lucida Console" w:eastAsia="Times New Roman" w:hAnsi="Lucida Console" w:cs="Courier New"/>
          <w:b/>
          <w:color w:val="1F497D" w:themeColor="text2"/>
          <w:sz w:val="20"/>
          <w:szCs w:val="20"/>
        </w:rPr>
        <w:t xml:space="preserve"> &lt;- read.csv("http://gozips.uakron.edu/~nmimoto/pages/datasets/</w:t>
      </w:r>
      <w:r w:rsidRPr="00E463FA">
        <w:rPr>
          <w:rFonts w:ascii="Lucida Console" w:hAnsi="Lucida Console" w:cs="Courier New" w:hint="eastAsia"/>
          <w:b/>
          <w:color w:val="1F497D" w:themeColor="text2"/>
          <w:sz w:val="20"/>
          <w:szCs w:val="20"/>
        </w:rPr>
        <w:t>wine.csv</w:t>
      </w:r>
      <w:r w:rsidRPr="00E463FA">
        <w:rPr>
          <w:rFonts w:ascii="Lucida Console" w:eastAsia="Times New Roman" w:hAnsi="Lucida Console" w:cs="Courier New"/>
          <w:b/>
          <w:color w:val="1F497D" w:themeColor="text2"/>
          <w:sz w:val="20"/>
          <w:szCs w:val="20"/>
        </w:rPr>
        <w:t>")</w:t>
      </w:r>
    </w:p>
    <w:p w:rsidR="006D3A31" w:rsidRPr="00E463FA" w:rsidRDefault="00957E2B" w:rsidP="006D3A3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b/>
          <w:color w:val="1F497D" w:themeColor="text2"/>
          <w:sz w:val="20"/>
          <w:szCs w:val="20"/>
        </w:rPr>
      </w:pPr>
      <w:r>
        <w:rPr>
          <w:rFonts w:ascii="Lucida Console" w:eastAsia="Times New Roman" w:hAnsi="Lucida Console" w:cs="Courier New"/>
          <w:b/>
          <w:color w:val="1F497D" w:themeColor="text2"/>
          <w:sz w:val="20"/>
          <w:szCs w:val="20"/>
        </w:rPr>
        <w:t>Wine</w:t>
      </w:r>
      <w:r w:rsidR="006D3A31" w:rsidRPr="00E463FA">
        <w:rPr>
          <w:rFonts w:ascii="Lucida Console" w:eastAsia="Times New Roman" w:hAnsi="Lucida Console" w:cs="Courier New"/>
          <w:b/>
          <w:color w:val="1F497D" w:themeColor="text2"/>
          <w:sz w:val="20"/>
          <w:szCs w:val="20"/>
        </w:rPr>
        <w:t xml:space="preserve"> &lt;- ts(D</w:t>
      </w:r>
      <w:r>
        <w:rPr>
          <w:rFonts w:ascii="Lucida Console" w:eastAsia="Times New Roman" w:hAnsi="Lucida Console" w:cs="Courier New"/>
          <w:b/>
          <w:color w:val="1F497D" w:themeColor="text2"/>
          <w:sz w:val="20"/>
          <w:szCs w:val="20"/>
        </w:rPr>
        <w:t>0</w:t>
      </w:r>
      <w:r w:rsidR="006D3A31" w:rsidRPr="00E463FA">
        <w:rPr>
          <w:rFonts w:ascii="Lucida Console" w:eastAsia="Times New Roman" w:hAnsi="Lucida Console" w:cs="Courier New"/>
          <w:b/>
          <w:color w:val="1F497D" w:themeColor="text2"/>
          <w:sz w:val="20"/>
          <w:szCs w:val="20"/>
        </w:rPr>
        <w:t>, start=1</w:t>
      </w:r>
      <w:r w:rsidR="006D3A31" w:rsidRPr="00E463FA">
        <w:rPr>
          <w:rFonts w:ascii="Lucida Console" w:hAnsi="Lucida Console" w:cs="Courier New" w:hint="eastAsia"/>
          <w:b/>
          <w:color w:val="1F497D" w:themeColor="text2"/>
          <w:sz w:val="20"/>
          <w:szCs w:val="20"/>
        </w:rPr>
        <w:t>9</w:t>
      </w:r>
      <w:r w:rsidR="006D3A31" w:rsidRPr="00E463FA">
        <w:rPr>
          <w:rFonts w:ascii="Lucida Console" w:eastAsia="Times New Roman" w:hAnsi="Lucida Console" w:cs="Courier New"/>
          <w:b/>
          <w:color w:val="1F497D" w:themeColor="text2"/>
          <w:sz w:val="20"/>
          <w:szCs w:val="20"/>
        </w:rPr>
        <w:t>80)</w:t>
      </w:r>
    </w:p>
    <w:p w:rsidR="006D3A31" w:rsidRPr="00E6098C" w:rsidRDefault="006D3A31" w:rsidP="006D3A31">
      <w:pPr>
        <w:pStyle w:val="PlainText"/>
        <w:rPr>
          <w:rFonts w:ascii="Lucida Console" w:hAnsi="Lucida Console" w:cs="Courier New"/>
        </w:rPr>
      </w:pPr>
    </w:p>
    <w:p w:rsidR="00002207" w:rsidRDefault="00002207" w:rsidP="000022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Times New Roman"/>
          <w:color w:val="002060"/>
          <w:sz w:val="20"/>
          <w:szCs w:val="20"/>
        </w:rPr>
      </w:pPr>
    </w:p>
    <w:p w:rsidR="00DA4059" w:rsidRPr="002F02C1" w:rsidRDefault="00D33404" w:rsidP="004C2DFC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2F02C1">
        <w:rPr>
          <w:rFonts w:ascii="Times New Roman" w:hAnsi="Times New Roman" w:cs="Times New Roman"/>
          <w:sz w:val="24"/>
          <w:szCs w:val="24"/>
        </w:rPr>
        <w:t>Now your “</w:t>
      </w:r>
      <w:r w:rsidR="00D64F35" w:rsidRPr="002F02C1">
        <w:rPr>
          <w:rFonts w:ascii="Times New Roman" w:hAnsi="Times New Roman" w:cs="Times New Roman"/>
          <w:sz w:val="24"/>
          <w:szCs w:val="24"/>
        </w:rPr>
        <w:t>D</w:t>
      </w:r>
      <w:r w:rsidR="005F2C7A" w:rsidRPr="002F02C1">
        <w:rPr>
          <w:rFonts w:ascii="Times New Roman" w:hAnsi="Times New Roman" w:cs="Times New Roman"/>
          <w:sz w:val="24"/>
          <w:szCs w:val="24"/>
        </w:rPr>
        <w:t>1</w:t>
      </w:r>
      <w:r w:rsidR="00A95D4F" w:rsidRPr="002F02C1">
        <w:rPr>
          <w:rFonts w:ascii="Times New Roman" w:hAnsi="Times New Roman" w:cs="Times New Roman"/>
          <w:sz w:val="24"/>
          <w:szCs w:val="24"/>
        </w:rPr>
        <w:t xml:space="preserve">” in R contains </w:t>
      </w:r>
      <w:r w:rsidR="003C6587">
        <w:rPr>
          <w:rFonts w:ascii="Times New Roman" w:hAnsi="Times New Roman" w:cs="Times New Roman"/>
          <w:sz w:val="24"/>
          <w:szCs w:val="24"/>
        </w:rPr>
        <w:t xml:space="preserve">monthly Australian wine sales in 80’s.  </w:t>
      </w:r>
      <w:r w:rsidR="00002207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DA4059" w:rsidRPr="002F02C1" w:rsidRDefault="00DA4059" w:rsidP="00DA405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DA4059" w:rsidRPr="00DA4059" w:rsidRDefault="00DA4059" w:rsidP="00DA405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797A09" w:rsidRDefault="00797A09" w:rsidP="00C53140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Plot D1, </w:t>
      </w:r>
      <w:r w:rsidR="00BC68BF">
        <w:rPr>
          <w:rFonts w:ascii="Times New Roman" w:hAnsi="Times New Roman" w:cs="Times New Roman"/>
          <w:color w:val="000000"/>
          <w:sz w:val="24"/>
          <w:szCs w:val="24"/>
        </w:rPr>
        <w:t>ACF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and </w:t>
      </w:r>
      <w:r w:rsidR="00BC68BF">
        <w:rPr>
          <w:rFonts w:ascii="Times New Roman" w:hAnsi="Times New Roman" w:cs="Times New Roman"/>
          <w:color w:val="000000"/>
          <w:sz w:val="24"/>
          <w:szCs w:val="24"/>
        </w:rPr>
        <w:t>PACF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of </w:t>
      </w:r>
      <w:r w:rsidR="00BC68BF" w:rsidRPr="009F2BCD">
        <w:rPr>
          <w:rFonts w:ascii="Times New Roman" w:hAnsi="Times New Roman" w:cs="Times New Roman"/>
          <w:b/>
          <w:color w:val="000000"/>
          <w:sz w:val="24"/>
          <w:szCs w:val="24"/>
        </w:rPr>
        <w:t>Wine</w:t>
      </w:r>
      <w:r w:rsidR="00BC68BF">
        <w:rPr>
          <w:rFonts w:ascii="Times New Roman" w:hAnsi="Times New Roman" w:cs="Times New Roman"/>
          <w:color w:val="000000"/>
          <w:sz w:val="24"/>
          <w:szCs w:val="24"/>
        </w:rPr>
        <w:t xml:space="preserve"> data.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 Do you see seasonality?  Is there an obvious trend to the data? What does </w:t>
      </w:r>
      <w:r w:rsidR="00BC68BF">
        <w:rPr>
          <w:rFonts w:ascii="Times New Roman" w:hAnsi="Times New Roman" w:cs="Times New Roman"/>
          <w:color w:val="000000"/>
          <w:sz w:val="24"/>
          <w:szCs w:val="24"/>
        </w:rPr>
        <w:t>ACF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BC68BF">
        <w:rPr>
          <w:rFonts w:ascii="Times New Roman" w:hAnsi="Times New Roman" w:cs="Times New Roman"/>
          <w:color w:val="000000"/>
          <w:sz w:val="24"/>
          <w:szCs w:val="24"/>
        </w:rPr>
        <w:t xml:space="preserve">and PACF </w:t>
      </w:r>
      <w:r>
        <w:rPr>
          <w:rFonts w:ascii="Times New Roman" w:hAnsi="Times New Roman" w:cs="Times New Roman"/>
          <w:color w:val="000000"/>
          <w:sz w:val="24"/>
          <w:szCs w:val="24"/>
        </w:rPr>
        <w:t>plot</w:t>
      </w:r>
      <w:r w:rsidR="00BC68BF">
        <w:rPr>
          <w:rFonts w:ascii="Times New Roman" w:hAnsi="Times New Roman" w:cs="Times New Roman"/>
          <w:color w:val="000000"/>
          <w:sz w:val="24"/>
          <w:szCs w:val="24"/>
        </w:rPr>
        <w:t>s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suggest about seasonality?</w:t>
      </w:r>
    </w:p>
    <w:p w:rsidR="00DA4E3C" w:rsidRDefault="00DA4E3C" w:rsidP="00DA4E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DA4E3C" w:rsidRPr="00E66F97" w:rsidRDefault="00DA4E3C" w:rsidP="00DA4E3C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Lucida Console" w:hAnsi="Lucida Console" w:cs="Times New Roman"/>
          <w:color w:val="365F91" w:themeColor="accent1" w:themeShade="BF"/>
          <w:sz w:val="24"/>
          <w:szCs w:val="24"/>
        </w:rPr>
      </w:pPr>
      <w:r>
        <w:rPr>
          <w:rFonts w:ascii="Lucida Console" w:hAnsi="Lucida Console" w:cs="Times New Roman"/>
          <w:color w:val="365F91" w:themeColor="accent1" w:themeShade="BF"/>
          <w:sz w:val="24"/>
          <w:szCs w:val="24"/>
        </w:rPr>
        <w:t>(</w:t>
      </w:r>
      <w:r w:rsidRPr="00D31DDD">
        <w:rPr>
          <w:rFonts w:ascii="Lucida Console" w:hAnsi="Lucida Console" w:cs="Times New Roman"/>
          <w:color w:val="365F91" w:themeColor="accent1" w:themeShade="BF"/>
          <w:sz w:val="24"/>
          <w:szCs w:val="24"/>
        </w:rPr>
        <w:t>Your code)</w:t>
      </w:r>
    </w:p>
    <w:p w:rsidR="00DA4E3C" w:rsidRPr="00D31DDD" w:rsidRDefault="00DA4E3C" w:rsidP="00DA4E3C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Arial" w:hAnsi="Arial" w:cs="Arial"/>
          <w:b/>
          <w:color w:val="000000"/>
          <w:sz w:val="24"/>
          <w:szCs w:val="24"/>
        </w:rPr>
      </w:pPr>
      <w:r w:rsidRPr="00D31DDD">
        <w:rPr>
          <w:rFonts w:ascii="Arial" w:hAnsi="Arial" w:cs="Arial"/>
          <w:b/>
          <w:color w:val="000000"/>
          <w:sz w:val="24"/>
          <w:szCs w:val="24"/>
        </w:rPr>
        <w:t>(Your comment</w:t>
      </w:r>
      <w:r>
        <w:rPr>
          <w:rFonts w:ascii="Arial" w:hAnsi="Arial" w:cs="Arial"/>
          <w:b/>
          <w:color w:val="000000"/>
          <w:sz w:val="24"/>
          <w:szCs w:val="24"/>
        </w:rPr>
        <w:t xml:space="preserve"> and plots/outputs</w:t>
      </w:r>
      <w:r w:rsidRPr="00D31DDD">
        <w:rPr>
          <w:rFonts w:ascii="Arial" w:hAnsi="Arial" w:cs="Arial"/>
          <w:b/>
          <w:color w:val="000000"/>
          <w:sz w:val="24"/>
          <w:szCs w:val="24"/>
        </w:rPr>
        <w:t>)</w:t>
      </w:r>
    </w:p>
    <w:p w:rsidR="00DA4E3C" w:rsidRPr="00DA4E3C" w:rsidRDefault="00DA4E3C" w:rsidP="00DA4E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DA4E3C" w:rsidRDefault="00DA4E3C" w:rsidP="00DA4E3C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Times New Roman" w:hAnsi="Times New Roman" w:cs="Times New Roman"/>
          <w:color w:val="000000"/>
          <w:sz w:val="24"/>
          <w:szCs w:val="24"/>
        </w:rPr>
      </w:pPr>
    </w:p>
    <w:p w:rsidR="00BC68BF" w:rsidRDefault="00DA4E3C" w:rsidP="00C53140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Take seasonal difference </w:t>
      </w:r>
      <w:r w:rsidR="00104308">
        <w:rPr>
          <w:rFonts w:ascii="Times New Roman" w:hAnsi="Times New Roman" w:cs="Times New Roman"/>
          <w:color w:val="000000"/>
          <w:sz w:val="24"/>
          <w:szCs w:val="24"/>
        </w:rPr>
        <w:t xml:space="preserve">of </w:t>
      </w:r>
      <w:r w:rsidR="00104308" w:rsidRPr="009F2BCD">
        <w:rPr>
          <w:rFonts w:ascii="Times New Roman" w:hAnsi="Times New Roman" w:cs="Times New Roman"/>
          <w:b/>
          <w:color w:val="000000"/>
          <w:sz w:val="24"/>
          <w:szCs w:val="24"/>
        </w:rPr>
        <w:t>Wine</w:t>
      </w:r>
      <w:r w:rsidR="0010430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with lag 12, and plot the series, </w:t>
      </w:r>
      <w:r w:rsidR="00BC68BF">
        <w:rPr>
          <w:rFonts w:ascii="Times New Roman" w:hAnsi="Times New Roman" w:cs="Times New Roman"/>
          <w:color w:val="000000"/>
          <w:sz w:val="24"/>
          <w:szCs w:val="24"/>
        </w:rPr>
        <w:t>along with ACF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BC68BF">
        <w:rPr>
          <w:rFonts w:ascii="Times New Roman" w:hAnsi="Times New Roman" w:cs="Times New Roman"/>
          <w:color w:val="000000"/>
          <w:sz w:val="24"/>
          <w:szCs w:val="24"/>
        </w:rPr>
        <w:t xml:space="preserve">and PACF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of the series.  </w:t>
      </w:r>
      <w:r w:rsidR="00BC68BF">
        <w:rPr>
          <w:rFonts w:ascii="Times New Roman" w:hAnsi="Times New Roman" w:cs="Times New Roman"/>
          <w:color w:val="000000"/>
          <w:sz w:val="24"/>
          <w:szCs w:val="24"/>
        </w:rPr>
        <w:t xml:space="preserve">Test for stationarity.  </w:t>
      </w:r>
      <w:r w:rsidR="00104308">
        <w:rPr>
          <w:rFonts w:ascii="Times New Roman" w:hAnsi="Times New Roman" w:cs="Times New Roman"/>
          <w:color w:val="000000"/>
          <w:sz w:val="24"/>
          <w:szCs w:val="24"/>
        </w:rPr>
        <w:t xml:space="preserve">State your conclusion about stationarity of seasonally differenced </w:t>
      </w:r>
      <w:r w:rsidR="00104308" w:rsidRPr="009F2BCD">
        <w:rPr>
          <w:rFonts w:ascii="Times New Roman" w:hAnsi="Times New Roman" w:cs="Times New Roman"/>
          <w:b/>
          <w:color w:val="000000"/>
          <w:sz w:val="24"/>
          <w:szCs w:val="24"/>
        </w:rPr>
        <w:t>Wine</w:t>
      </w:r>
      <w:r w:rsidR="00104308">
        <w:rPr>
          <w:rFonts w:ascii="Times New Roman" w:hAnsi="Times New Roman" w:cs="Times New Roman"/>
          <w:color w:val="000000"/>
          <w:sz w:val="24"/>
          <w:szCs w:val="24"/>
        </w:rPr>
        <w:t xml:space="preserve"> data.  </w:t>
      </w:r>
    </w:p>
    <w:p w:rsidR="00BC68BF" w:rsidRDefault="00BC68BF" w:rsidP="00BC68B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Times New Roman" w:hAnsi="Times New Roman" w:cs="Times New Roman"/>
          <w:color w:val="000000"/>
          <w:sz w:val="24"/>
          <w:szCs w:val="24"/>
        </w:rPr>
      </w:pPr>
    </w:p>
    <w:p w:rsidR="00BC68BF" w:rsidRPr="00E66F97" w:rsidRDefault="00BC68BF" w:rsidP="00BC68B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Lucida Console" w:hAnsi="Lucida Console" w:cs="Times New Roman"/>
          <w:color w:val="365F91" w:themeColor="accent1" w:themeShade="BF"/>
          <w:sz w:val="24"/>
          <w:szCs w:val="24"/>
        </w:rPr>
      </w:pPr>
      <w:r>
        <w:rPr>
          <w:rFonts w:ascii="Lucida Console" w:hAnsi="Lucida Console" w:cs="Times New Roman"/>
          <w:color w:val="365F91" w:themeColor="accent1" w:themeShade="BF"/>
          <w:sz w:val="24"/>
          <w:szCs w:val="24"/>
        </w:rPr>
        <w:t>(</w:t>
      </w:r>
      <w:r w:rsidRPr="00D31DDD">
        <w:rPr>
          <w:rFonts w:ascii="Lucida Console" w:hAnsi="Lucida Console" w:cs="Times New Roman"/>
          <w:color w:val="365F91" w:themeColor="accent1" w:themeShade="BF"/>
          <w:sz w:val="24"/>
          <w:szCs w:val="24"/>
        </w:rPr>
        <w:t>Your code)</w:t>
      </w:r>
    </w:p>
    <w:p w:rsidR="00BC68BF" w:rsidRPr="00D31DDD" w:rsidRDefault="00BC68BF" w:rsidP="00BC68B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Arial" w:hAnsi="Arial" w:cs="Arial"/>
          <w:b/>
          <w:color w:val="000000"/>
          <w:sz w:val="24"/>
          <w:szCs w:val="24"/>
        </w:rPr>
      </w:pPr>
      <w:r w:rsidRPr="00D31DDD">
        <w:rPr>
          <w:rFonts w:ascii="Arial" w:hAnsi="Arial" w:cs="Arial"/>
          <w:b/>
          <w:color w:val="000000"/>
          <w:sz w:val="24"/>
          <w:szCs w:val="24"/>
        </w:rPr>
        <w:t>(Your comment</w:t>
      </w:r>
      <w:r>
        <w:rPr>
          <w:rFonts w:ascii="Arial" w:hAnsi="Arial" w:cs="Arial"/>
          <w:b/>
          <w:color w:val="000000"/>
          <w:sz w:val="24"/>
          <w:szCs w:val="24"/>
        </w:rPr>
        <w:t xml:space="preserve"> and plots/outputs</w:t>
      </w:r>
      <w:r w:rsidRPr="00D31DDD">
        <w:rPr>
          <w:rFonts w:ascii="Arial" w:hAnsi="Arial" w:cs="Arial"/>
          <w:b/>
          <w:color w:val="000000"/>
          <w:sz w:val="24"/>
          <w:szCs w:val="24"/>
        </w:rPr>
        <w:t>)</w:t>
      </w:r>
    </w:p>
    <w:p w:rsidR="00BC68BF" w:rsidRDefault="00BC68BF" w:rsidP="00BC68B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Times New Roman" w:hAnsi="Times New Roman" w:cs="Times New Roman"/>
          <w:color w:val="000000"/>
          <w:sz w:val="24"/>
          <w:szCs w:val="24"/>
        </w:rPr>
      </w:pPr>
    </w:p>
    <w:p w:rsidR="00BC68BF" w:rsidRDefault="00BC68BF" w:rsidP="00BC68B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Times New Roman" w:hAnsi="Times New Roman" w:cs="Times New Roman"/>
          <w:color w:val="000000"/>
          <w:sz w:val="24"/>
          <w:szCs w:val="24"/>
        </w:rPr>
      </w:pPr>
    </w:p>
    <w:p w:rsidR="00DA4E3C" w:rsidRDefault="00104308" w:rsidP="00C53140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Given the ACF and PACF in (2), if ARMA model was fit to seasonally differenced </w:t>
      </w:r>
      <w:r w:rsidRPr="009F2BCD">
        <w:rPr>
          <w:rFonts w:ascii="Times New Roman" w:hAnsi="Times New Roman" w:cs="Times New Roman"/>
          <w:b/>
          <w:color w:val="000000"/>
          <w:sz w:val="24"/>
          <w:szCs w:val="24"/>
        </w:rPr>
        <w:t>Win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data, d</w:t>
      </w:r>
      <w:r w:rsidR="00DA4E3C">
        <w:rPr>
          <w:rFonts w:ascii="Times New Roman" w:hAnsi="Times New Roman" w:cs="Times New Roman"/>
          <w:color w:val="000000"/>
          <w:sz w:val="24"/>
          <w:szCs w:val="24"/>
        </w:rPr>
        <w:t xml:space="preserve">o you </w:t>
      </w:r>
      <w:r>
        <w:rPr>
          <w:rFonts w:ascii="Times New Roman" w:hAnsi="Times New Roman" w:cs="Times New Roman"/>
          <w:color w:val="000000"/>
          <w:sz w:val="24"/>
          <w:szCs w:val="24"/>
        </w:rPr>
        <w:t>expect to s</w:t>
      </w:r>
      <w:r w:rsidR="00DA4E3C">
        <w:rPr>
          <w:rFonts w:ascii="Times New Roman" w:hAnsi="Times New Roman" w:cs="Times New Roman"/>
          <w:color w:val="000000"/>
          <w:sz w:val="24"/>
          <w:szCs w:val="24"/>
        </w:rPr>
        <w:t>ee sAR term and</w:t>
      </w:r>
      <w:r>
        <w:rPr>
          <w:rFonts w:ascii="Times New Roman" w:hAnsi="Times New Roman" w:cs="Times New Roman"/>
          <w:color w:val="000000"/>
          <w:sz w:val="24"/>
          <w:szCs w:val="24"/>
        </w:rPr>
        <w:t>/or</w:t>
      </w:r>
      <w:r w:rsidR="00DA4E3C">
        <w:rPr>
          <w:rFonts w:ascii="Times New Roman" w:hAnsi="Times New Roman" w:cs="Times New Roman"/>
          <w:color w:val="000000"/>
          <w:sz w:val="24"/>
          <w:szCs w:val="24"/>
        </w:rPr>
        <w:t xml:space="preserve"> sMA term?    </w:t>
      </w:r>
    </w:p>
    <w:p w:rsidR="00882871" w:rsidRDefault="00882871" w:rsidP="00C5314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882871" w:rsidRPr="00D31DDD" w:rsidRDefault="00882871" w:rsidP="00C53140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Arial" w:hAnsi="Arial" w:cs="Arial"/>
          <w:b/>
          <w:color w:val="000000"/>
          <w:sz w:val="24"/>
          <w:szCs w:val="24"/>
        </w:rPr>
      </w:pPr>
      <w:r w:rsidRPr="00D31DDD">
        <w:rPr>
          <w:rFonts w:ascii="Arial" w:hAnsi="Arial" w:cs="Arial"/>
          <w:b/>
          <w:color w:val="000000"/>
          <w:sz w:val="24"/>
          <w:szCs w:val="24"/>
        </w:rPr>
        <w:t>(Your comment</w:t>
      </w:r>
      <w:r>
        <w:rPr>
          <w:rFonts w:ascii="Arial" w:hAnsi="Arial" w:cs="Arial"/>
          <w:b/>
          <w:color w:val="000000"/>
          <w:sz w:val="24"/>
          <w:szCs w:val="24"/>
        </w:rPr>
        <w:t xml:space="preserve"> and plots</w:t>
      </w:r>
      <w:r w:rsidR="00B25E93">
        <w:rPr>
          <w:rFonts w:ascii="Arial" w:hAnsi="Arial" w:cs="Arial"/>
          <w:b/>
          <w:color w:val="000000"/>
          <w:sz w:val="24"/>
          <w:szCs w:val="24"/>
        </w:rPr>
        <w:t>/outputs</w:t>
      </w:r>
      <w:r w:rsidRPr="00D31DDD">
        <w:rPr>
          <w:rFonts w:ascii="Arial" w:hAnsi="Arial" w:cs="Arial"/>
          <w:b/>
          <w:color w:val="000000"/>
          <w:sz w:val="24"/>
          <w:szCs w:val="24"/>
        </w:rPr>
        <w:t>)</w:t>
      </w:r>
    </w:p>
    <w:p w:rsidR="00882871" w:rsidRDefault="00882871" w:rsidP="00C5314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797A09" w:rsidRDefault="00797A09" w:rsidP="00C5314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DA4E3C" w:rsidRDefault="00DA4E3C" w:rsidP="00C5314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DA4E3C" w:rsidRPr="00797A09" w:rsidRDefault="00DA4E3C" w:rsidP="00C5314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797A09" w:rsidRDefault="00797A09" w:rsidP="00C53140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lastRenderedPageBreak/>
        <w:t xml:space="preserve">Use </w:t>
      </w:r>
      <w:r w:rsidRPr="00104308">
        <w:rPr>
          <w:rFonts w:ascii="Times New Roman" w:hAnsi="Times New Roman" w:cs="Times New Roman"/>
          <w:b/>
          <w:color w:val="000000"/>
          <w:sz w:val="24"/>
          <w:szCs w:val="24"/>
        </w:rPr>
        <w:t>auto.arima</w:t>
      </w:r>
      <w:r w:rsidR="00104308" w:rsidRPr="00104308">
        <w:rPr>
          <w:rFonts w:ascii="Times New Roman" w:hAnsi="Times New Roman" w:cs="Times New Roman"/>
          <w:b/>
          <w:color w:val="000000"/>
          <w:sz w:val="24"/>
          <w:szCs w:val="24"/>
        </w:rPr>
        <w:t>(Wine, stepwise=FALSE)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to fit sARIMA model</w:t>
      </w:r>
      <w:r w:rsidR="00104308">
        <w:rPr>
          <w:rFonts w:ascii="Times New Roman" w:hAnsi="Times New Roman" w:cs="Times New Roman"/>
          <w:color w:val="000000"/>
          <w:sz w:val="24"/>
          <w:szCs w:val="24"/>
        </w:rPr>
        <w:t xml:space="preserve"> to the original (not differenced) Wine data. 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Did </w:t>
      </w:r>
      <w:r w:rsidRPr="00104308">
        <w:rPr>
          <w:rFonts w:ascii="Times New Roman" w:hAnsi="Times New Roman" w:cs="Times New Roman"/>
          <w:b/>
          <w:color w:val="000000"/>
          <w:sz w:val="24"/>
          <w:szCs w:val="24"/>
        </w:rPr>
        <w:t>auto.arima</w:t>
      </w:r>
      <w:r w:rsidR="00104308" w:rsidRPr="00104308">
        <w:rPr>
          <w:rFonts w:ascii="Times New Roman" w:hAnsi="Times New Roman" w:cs="Times New Roman"/>
          <w:b/>
          <w:color w:val="000000"/>
          <w:sz w:val="24"/>
          <w:szCs w:val="24"/>
        </w:rPr>
        <w:t>()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suggest seasonal model? Why or why not</w:t>
      </w:r>
      <w:r w:rsidR="00104308">
        <w:rPr>
          <w:rFonts w:ascii="Times New Roman" w:hAnsi="Times New Roman" w:cs="Times New Roman"/>
          <w:color w:val="000000"/>
          <w:sz w:val="24"/>
          <w:szCs w:val="24"/>
        </w:rPr>
        <w:t>?  Does it make sense to use this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model</w:t>
      </w:r>
      <w:r w:rsidR="00104308">
        <w:rPr>
          <w:rFonts w:ascii="Times New Roman" w:hAnsi="Times New Roman" w:cs="Times New Roman"/>
          <w:color w:val="000000"/>
          <w:sz w:val="24"/>
          <w:szCs w:val="24"/>
        </w:rPr>
        <w:t>?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:rsidR="00882871" w:rsidRPr="00882871" w:rsidRDefault="00882871" w:rsidP="00C53140">
      <w:pPr>
        <w:pStyle w:val="ListParagraph"/>
        <w:ind w:left="360"/>
        <w:rPr>
          <w:rFonts w:ascii="Times New Roman" w:hAnsi="Times New Roman" w:cs="Times New Roman"/>
          <w:color w:val="000000"/>
          <w:sz w:val="24"/>
          <w:szCs w:val="24"/>
        </w:rPr>
      </w:pPr>
    </w:p>
    <w:p w:rsidR="00710618" w:rsidRPr="00E66F97" w:rsidRDefault="00710618" w:rsidP="00C53140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Lucida Console" w:hAnsi="Lucida Console" w:cs="Times New Roman"/>
          <w:color w:val="365F91" w:themeColor="accent1" w:themeShade="BF"/>
          <w:sz w:val="24"/>
          <w:szCs w:val="24"/>
        </w:rPr>
      </w:pPr>
      <w:r>
        <w:rPr>
          <w:rFonts w:ascii="Lucida Console" w:hAnsi="Lucida Console" w:cs="Times New Roman"/>
          <w:color w:val="365F91" w:themeColor="accent1" w:themeShade="BF"/>
          <w:sz w:val="24"/>
          <w:szCs w:val="24"/>
        </w:rPr>
        <w:t>(</w:t>
      </w:r>
      <w:r w:rsidRPr="00D31DDD">
        <w:rPr>
          <w:rFonts w:ascii="Lucida Console" w:hAnsi="Lucida Console" w:cs="Times New Roman"/>
          <w:color w:val="365F91" w:themeColor="accent1" w:themeShade="BF"/>
          <w:sz w:val="24"/>
          <w:szCs w:val="24"/>
        </w:rPr>
        <w:t>Your code)</w:t>
      </w:r>
    </w:p>
    <w:p w:rsidR="00710618" w:rsidRPr="00D31DDD" w:rsidRDefault="00710618" w:rsidP="00C53140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Arial" w:hAnsi="Arial" w:cs="Arial"/>
          <w:b/>
          <w:color w:val="000000"/>
          <w:sz w:val="24"/>
          <w:szCs w:val="24"/>
        </w:rPr>
      </w:pPr>
      <w:r w:rsidRPr="00D31DDD">
        <w:rPr>
          <w:rFonts w:ascii="Arial" w:hAnsi="Arial" w:cs="Arial"/>
          <w:b/>
          <w:color w:val="000000"/>
          <w:sz w:val="24"/>
          <w:szCs w:val="24"/>
        </w:rPr>
        <w:t>(Your comment</w:t>
      </w:r>
      <w:r>
        <w:rPr>
          <w:rFonts w:ascii="Arial" w:hAnsi="Arial" w:cs="Arial"/>
          <w:b/>
          <w:color w:val="000000"/>
          <w:sz w:val="24"/>
          <w:szCs w:val="24"/>
        </w:rPr>
        <w:t xml:space="preserve"> and plots/outputs</w:t>
      </w:r>
      <w:r w:rsidRPr="00D31DDD">
        <w:rPr>
          <w:rFonts w:ascii="Arial" w:hAnsi="Arial" w:cs="Arial"/>
          <w:b/>
          <w:color w:val="000000"/>
          <w:sz w:val="24"/>
          <w:szCs w:val="24"/>
        </w:rPr>
        <w:t>)</w:t>
      </w:r>
    </w:p>
    <w:p w:rsidR="00882871" w:rsidRPr="00797A09" w:rsidRDefault="00882871" w:rsidP="00C53140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Times New Roman" w:hAnsi="Times New Roman" w:cs="Times New Roman"/>
          <w:color w:val="000000"/>
          <w:sz w:val="24"/>
          <w:szCs w:val="24"/>
        </w:rPr>
      </w:pPr>
    </w:p>
    <w:p w:rsidR="00DA29C0" w:rsidRPr="00DA29C0" w:rsidRDefault="00DA29C0" w:rsidP="00C5314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E66F97" w:rsidRDefault="00A96C99" w:rsidP="00C53140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F</w:t>
      </w:r>
      <w:r w:rsidR="00DE2653">
        <w:rPr>
          <w:rFonts w:ascii="Times New Roman" w:hAnsi="Times New Roman" w:cs="Times New Roman"/>
          <w:color w:val="000000"/>
          <w:sz w:val="24"/>
          <w:szCs w:val="24"/>
        </w:rPr>
        <w:t xml:space="preserve">ix whatever necessary in the definition of </w:t>
      </w:r>
      <w:r w:rsidR="00104308" w:rsidRPr="00104308">
        <w:rPr>
          <w:rFonts w:ascii="Times New Roman" w:hAnsi="Times New Roman" w:cs="Times New Roman"/>
          <w:b/>
          <w:color w:val="000000"/>
          <w:sz w:val="24"/>
          <w:szCs w:val="24"/>
        </w:rPr>
        <w:t>Wine</w:t>
      </w:r>
      <w:r w:rsidR="00DE2653">
        <w:rPr>
          <w:rFonts w:ascii="Times New Roman" w:hAnsi="Times New Roman" w:cs="Times New Roman"/>
          <w:color w:val="000000"/>
          <w:sz w:val="24"/>
          <w:szCs w:val="24"/>
        </w:rPr>
        <w:t xml:space="preserve">, so that </w:t>
      </w:r>
      <w:r w:rsidR="00DE2653" w:rsidRPr="0037631D">
        <w:rPr>
          <w:rFonts w:ascii="Times New Roman" w:hAnsi="Times New Roman" w:cs="Times New Roman"/>
          <w:b/>
          <w:color w:val="000000"/>
          <w:sz w:val="24"/>
          <w:szCs w:val="24"/>
        </w:rPr>
        <w:t>auto.arima</w:t>
      </w:r>
      <w:r w:rsidR="00104308" w:rsidRPr="0037631D">
        <w:rPr>
          <w:rFonts w:ascii="Times New Roman" w:hAnsi="Times New Roman" w:cs="Times New Roman"/>
          <w:b/>
          <w:color w:val="000000"/>
          <w:sz w:val="24"/>
          <w:szCs w:val="24"/>
        </w:rPr>
        <w:t>()</w:t>
      </w:r>
      <w:r w:rsidR="00DE2653">
        <w:rPr>
          <w:rFonts w:ascii="Times New Roman" w:hAnsi="Times New Roman" w:cs="Times New Roman"/>
          <w:color w:val="000000"/>
          <w:sz w:val="24"/>
          <w:szCs w:val="24"/>
        </w:rPr>
        <w:t xml:space="preserve"> considers seasonal model automatically.  What is the suggested model</w:t>
      </w:r>
      <w:r w:rsidR="008B6C9D">
        <w:rPr>
          <w:rFonts w:ascii="Times New Roman" w:hAnsi="Times New Roman" w:cs="Times New Roman"/>
          <w:color w:val="000000"/>
          <w:sz w:val="24"/>
          <w:szCs w:val="24"/>
        </w:rPr>
        <w:t xml:space="preserve"> now</w:t>
      </w:r>
      <w:r w:rsidR="00DE2653">
        <w:rPr>
          <w:rFonts w:ascii="Times New Roman" w:hAnsi="Times New Roman" w:cs="Times New Roman"/>
          <w:color w:val="000000"/>
          <w:sz w:val="24"/>
          <w:szCs w:val="24"/>
        </w:rPr>
        <w:t xml:space="preserve">?  How does the </w:t>
      </w:r>
      <w:r w:rsidR="008B6C9D">
        <w:rPr>
          <w:rFonts w:ascii="Times New Roman" w:hAnsi="Times New Roman" w:cs="Times New Roman"/>
          <w:color w:val="000000"/>
          <w:sz w:val="24"/>
          <w:szCs w:val="24"/>
        </w:rPr>
        <w:t xml:space="preserve">model look?  Perform routine parameter significance check, and </w:t>
      </w:r>
      <w:r w:rsidR="00DE2653">
        <w:rPr>
          <w:rFonts w:ascii="Times New Roman" w:hAnsi="Times New Roman" w:cs="Times New Roman"/>
          <w:color w:val="000000"/>
          <w:sz w:val="24"/>
          <w:szCs w:val="24"/>
        </w:rPr>
        <w:t xml:space="preserve">residual </w:t>
      </w:r>
      <w:r w:rsidR="008B6C9D">
        <w:rPr>
          <w:rFonts w:ascii="Times New Roman" w:hAnsi="Times New Roman" w:cs="Times New Roman"/>
          <w:color w:val="000000"/>
          <w:sz w:val="24"/>
          <w:szCs w:val="24"/>
        </w:rPr>
        <w:t>analysis.</w:t>
      </w:r>
      <w:r w:rsidR="0087204D">
        <w:rPr>
          <w:rFonts w:ascii="Times New Roman" w:hAnsi="Times New Roman" w:cs="Times New Roman"/>
          <w:color w:val="000000"/>
          <w:sz w:val="24"/>
          <w:szCs w:val="24"/>
        </w:rPr>
        <w:t xml:space="preserve">  Make sure to use </w:t>
      </w:r>
      <w:r w:rsidR="0087204D" w:rsidRPr="0037631D">
        <w:rPr>
          <w:rFonts w:ascii="Times New Roman" w:hAnsi="Times New Roman" w:cs="Times New Roman"/>
          <w:b/>
          <w:color w:val="000000"/>
          <w:sz w:val="24"/>
          <w:szCs w:val="24"/>
        </w:rPr>
        <w:t>stepwise=FALSE</w:t>
      </w:r>
      <w:r w:rsidR="0087204D">
        <w:rPr>
          <w:rFonts w:ascii="Times New Roman" w:hAnsi="Times New Roman" w:cs="Times New Roman"/>
          <w:color w:val="000000"/>
          <w:sz w:val="24"/>
          <w:szCs w:val="24"/>
        </w:rPr>
        <w:t xml:space="preserve"> option. </w:t>
      </w:r>
      <w:r w:rsidR="0037631D">
        <w:rPr>
          <w:rFonts w:ascii="Times New Roman" w:hAnsi="Times New Roman" w:cs="Times New Roman"/>
          <w:color w:val="000000"/>
          <w:sz w:val="24"/>
          <w:szCs w:val="24"/>
        </w:rPr>
        <w:t xml:space="preserve">Search for better choice of p,q,P,Q, around the values suggested by </w:t>
      </w:r>
      <w:r w:rsidR="0037631D" w:rsidRPr="0037631D">
        <w:rPr>
          <w:rFonts w:ascii="Times New Roman" w:hAnsi="Times New Roman" w:cs="Times New Roman"/>
          <w:b/>
          <w:color w:val="000000"/>
          <w:sz w:val="24"/>
          <w:szCs w:val="24"/>
        </w:rPr>
        <w:t>auto.arima()</w:t>
      </w:r>
      <w:r w:rsidR="0037631D">
        <w:rPr>
          <w:rFonts w:ascii="Times New Roman" w:hAnsi="Times New Roman" w:cs="Times New Roman"/>
          <w:color w:val="000000"/>
          <w:sz w:val="24"/>
          <w:szCs w:val="24"/>
        </w:rPr>
        <w:t xml:space="preserve">.  </w:t>
      </w:r>
      <w:r w:rsidR="0087204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DE2653">
        <w:rPr>
          <w:rFonts w:ascii="Times New Roman" w:hAnsi="Times New Roman" w:cs="Times New Roman"/>
          <w:color w:val="000000"/>
          <w:sz w:val="24"/>
          <w:szCs w:val="24"/>
        </w:rPr>
        <w:t xml:space="preserve"> 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:rsidR="00E66F97" w:rsidRDefault="00E66F97" w:rsidP="00C53140">
      <w:pPr>
        <w:pStyle w:val="ListParagraph"/>
        <w:ind w:left="360"/>
        <w:rPr>
          <w:rFonts w:ascii="Times New Roman" w:hAnsi="Times New Roman" w:cs="Times New Roman"/>
          <w:color w:val="000000"/>
          <w:sz w:val="24"/>
          <w:szCs w:val="24"/>
        </w:rPr>
      </w:pPr>
    </w:p>
    <w:p w:rsidR="00710618" w:rsidRPr="00E66F97" w:rsidRDefault="00710618" w:rsidP="00C53140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Lucida Console" w:hAnsi="Lucida Console" w:cs="Times New Roman"/>
          <w:color w:val="365F91" w:themeColor="accent1" w:themeShade="BF"/>
          <w:sz w:val="24"/>
          <w:szCs w:val="24"/>
        </w:rPr>
      </w:pPr>
      <w:r>
        <w:rPr>
          <w:rFonts w:ascii="Lucida Console" w:hAnsi="Lucida Console" w:cs="Times New Roman"/>
          <w:color w:val="365F91" w:themeColor="accent1" w:themeShade="BF"/>
          <w:sz w:val="24"/>
          <w:szCs w:val="24"/>
        </w:rPr>
        <w:t>(</w:t>
      </w:r>
      <w:r w:rsidRPr="00D31DDD">
        <w:rPr>
          <w:rFonts w:ascii="Lucida Console" w:hAnsi="Lucida Console" w:cs="Times New Roman"/>
          <w:color w:val="365F91" w:themeColor="accent1" w:themeShade="BF"/>
          <w:sz w:val="24"/>
          <w:szCs w:val="24"/>
        </w:rPr>
        <w:t>Your code)</w:t>
      </w:r>
    </w:p>
    <w:p w:rsidR="00710618" w:rsidRPr="00D31DDD" w:rsidRDefault="00710618" w:rsidP="00C53140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Arial" w:hAnsi="Arial" w:cs="Arial"/>
          <w:b/>
          <w:color w:val="000000"/>
          <w:sz w:val="24"/>
          <w:szCs w:val="24"/>
        </w:rPr>
      </w:pPr>
      <w:r w:rsidRPr="00D31DDD">
        <w:rPr>
          <w:rFonts w:ascii="Arial" w:hAnsi="Arial" w:cs="Arial"/>
          <w:b/>
          <w:color w:val="000000"/>
          <w:sz w:val="24"/>
          <w:szCs w:val="24"/>
        </w:rPr>
        <w:t>(Your comment</w:t>
      </w:r>
      <w:r>
        <w:rPr>
          <w:rFonts w:ascii="Arial" w:hAnsi="Arial" w:cs="Arial"/>
          <w:b/>
          <w:color w:val="000000"/>
          <w:sz w:val="24"/>
          <w:szCs w:val="24"/>
        </w:rPr>
        <w:t xml:space="preserve"> and plots/outputs</w:t>
      </w:r>
      <w:r w:rsidRPr="00D31DDD">
        <w:rPr>
          <w:rFonts w:ascii="Arial" w:hAnsi="Arial" w:cs="Arial"/>
          <w:b/>
          <w:color w:val="000000"/>
          <w:sz w:val="24"/>
          <w:szCs w:val="24"/>
        </w:rPr>
        <w:t>)</w:t>
      </w:r>
    </w:p>
    <w:p w:rsidR="00710618" w:rsidRPr="00104308" w:rsidRDefault="00710618" w:rsidP="0010430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BF1DEA" w:rsidRDefault="00BF1DEA" w:rsidP="00C53140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Times New Roman" w:hAnsi="Times New Roman" w:cs="Times New Roman"/>
          <w:color w:val="000000"/>
          <w:sz w:val="24"/>
          <w:szCs w:val="24"/>
        </w:rPr>
      </w:pPr>
    </w:p>
    <w:p w:rsidR="00BF1DEA" w:rsidRDefault="00BF1DEA" w:rsidP="00C53140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Times New Roman" w:hAnsi="Times New Roman" w:cs="Times New Roman"/>
          <w:color w:val="000000"/>
          <w:sz w:val="24"/>
          <w:szCs w:val="24"/>
        </w:rPr>
      </w:pPr>
    </w:p>
    <w:p w:rsidR="008B6C9D" w:rsidRDefault="0087204D" w:rsidP="00C53140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Are you happy with the value of d, and D, suggested in (5)? Why or why not?  If unhappy</w:t>
      </w:r>
      <w:r w:rsidR="0037631D">
        <w:rPr>
          <w:rFonts w:ascii="Times New Roman" w:hAnsi="Times New Roman" w:cs="Times New Roman"/>
          <w:color w:val="000000"/>
          <w:sz w:val="24"/>
          <w:szCs w:val="24"/>
        </w:rPr>
        <w:t xml:space="preserve">, search for better value of d and/or D.  </w:t>
      </w:r>
      <w:r w:rsidR="008B6C9D">
        <w:rPr>
          <w:rFonts w:ascii="Times New Roman" w:hAnsi="Times New Roman" w:cs="Times New Roman"/>
          <w:color w:val="000000"/>
          <w:sz w:val="24"/>
          <w:szCs w:val="24"/>
        </w:rPr>
        <w:t xml:space="preserve">  </w:t>
      </w:r>
    </w:p>
    <w:p w:rsidR="00710618" w:rsidRDefault="00710618" w:rsidP="00C53140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Times New Roman" w:hAnsi="Times New Roman" w:cs="Times New Roman"/>
          <w:color w:val="000000"/>
          <w:sz w:val="24"/>
          <w:szCs w:val="24"/>
        </w:rPr>
      </w:pPr>
    </w:p>
    <w:p w:rsidR="00710618" w:rsidRPr="00E66F97" w:rsidRDefault="00710618" w:rsidP="00C53140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Lucida Console" w:hAnsi="Lucida Console" w:cs="Times New Roman"/>
          <w:color w:val="365F91" w:themeColor="accent1" w:themeShade="BF"/>
          <w:sz w:val="24"/>
          <w:szCs w:val="24"/>
        </w:rPr>
      </w:pPr>
      <w:r>
        <w:rPr>
          <w:rFonts w:ascii="Lucida Console" w:hAnsi="Lucida Console" w:cs="Times New Roman"/>
          <w:color w:val="365F91" w:themeColor="accent1" w:themeShade="BF"/>
          <w:sz w:val="24"/>
          <w:szCs w:val="24"/>
        </w:rPr>
        <w:t>(</w:t>
      </w:r>
      <w:r w:rsidRPr="00D31DDD">
        <w:rPr>
          <w:rFonts w:ascii="Lucida Console" w:hAnsi="Lucida Console" w:cs="Times New Roman"/>
          <w:color w:val="365F91" w:themeColor="accent1" w:themeShade="BF"/>
          <w:sz w:val="24"/>
          <w:szCs w:val="24"/>
        </w:rPr>
        <w:t>Your code)</w:t>
      </w:r>
    </w:p>
    <w:p w:rsidR="00710618" w:rsidRPr="00D31DDD" w:rsidRDefault="00710618" w:rsidP="00C53140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Arial" w:hAnsi="Arial" w:cs="Arial"/>
          <w:b/>
          <w:color w:val="000000"/>
          <w:sz w:val="24"/>
          <w:szCs w:val="24"/>
        </w:rPr>
      </w:pPr>
      <w:r w:rsidRPr="00D31DDD">
        <w:rPr>
          <w:rFonts w:ascii="Arial" w:hAnsi="Arial" w:cs="Arial"/>
          <w:b/>
          <w:color w:val="000000"/>
          <w:sz w:val="24"/>
          <w:szCs w:val="24"/>
        </w:rPr>
        <w:t>(Your comment</w:t>
      </w:r>
      <w:r>
        <w:rPr>
          <w:rFonts w:ascii="Arial" w:hAnsi="Arial" w:cs="Arial"/>
          <w:b/>
          <w:color w:val="000000"/>
          <w:sz w:val="24"/>
          <w:szCs w:val="24"/>
        </w:rPr>
        <w:t xml:space="preserve"> and plots/outputs</w:t>
      </w:r>
      <w:r w:rsidRPr="00D31DDD">
        <w:rPr>
          <w:rFonts w:ascii="Arial" w:hAnsi="Arial" w:cs="Arial"/>
          <w:b/>
          <w:color w:val="000000"/>
          <w:sz w:val="24"/>
          <w:szCs w:val="24"/>
        </w:rPr>
        <w:t>)</w:t>
      </w:r>
    </w:p>
    <w:p w:rsidR="00710618" w:rsidRPr="00710618" w:rsidRDefault="00710618" w:rsidP="00C5314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8B6C9D" w:rsidRPr="008B6C9D" w:rsidRDefault="008B6C9D" w:rsidP="00C5314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8B6C9D">
        <w:rPr>
          <w:rFonts w:ascii="Times New Roman" w:hAnsi="Times New Roman" w:cs="Times New Roman"/>
          <w:color w:val="000000"/>
          <w:sz w:val="24"/>
          <w:szCs w:val="24"/>
        </w:rPr>
        <w:t xml:space="preserve">  </w:t>
      </w:r>
    </w:p>
    <w:p w:rsidR="0037631D" w:rsidRDefault="0037631D" w:rsidP="008566BD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Now using the seasonally differenced </w:t>
      </w:r>
      <w:r w:rsidRPr="009F2BCD">
        <w:rPr>
          <w:rFonts w:ascii="Times New Roman" w:hAnsi="Times New Roman" w:cs="Times New Roman"/>
          <w:b/>
          <w:color w:val="000000"/>
          <w:sz w:val="24"/>
          <w:szCs w:val="24"/>
        </w:rPr>
        <w:t>Win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data with lag=12.  Force fit MA(11), and sMA(1), and check for parameters being too close to unit root.  What is the conclusion?  What is the reason behind this check?  </w:t>
      </w:r>
    </w:p>
    <w:p w:rsidR="004167F9" w:rsidRDefault="004167F9" w:rsidP="004167F9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Times New Roman" w:hAnsi="Times New Roman" w:cs="Times New Roman"/>
          <w:color w:val="000000"/>
          <w:sz w:val="24"/>
          <w:szCs w:val="24"/>
        </w:rPr>
      </w:pPr>
    </w:p>
    <w:p w:rsidR="004167F9" w:rsidRPr="00E66F97" w:rsidRDefault="004167F9" w:rsidP="004167F9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Lucida Console" w:hAnsi="Lucida Console" w:cs="Times New Roman"/>
          <w:color w:val="365F91" w:themeColor="accent1" w:themeShade="BF"/>
          <w:sz w:val="24"/>
          <w:szCs w:val="24"/>
        </w:rPr>
      </w:pPr>
      <w:r>
        <w:rPr>
          <w:rFonts w:ascii="Lucida Console" w:hAnsi="Lucida Console" w:cs="Times New Roman"/>
          <w:color w:val="365F91" w:themeColor="accent1" w:themeShade="BF"/>
          <w:sz w:val="24"/>
          <w:szCs w:val="24"/>
        </w:rPr>
        <w:t>(</w:t>
      </w:r>
      <w:r w:rsidRPr="00D31DDD">
        <w:rPr>
          <w:rFonts w:ascii="Lucida Console" w:hAnsi="Lucida Console" w:cs="Times New Roman"/>
          <w:color w:val="365F91" w:themeColor="accent1" w:themeShade="BF"/>
          <w:sz w:val="24"/>
          <w:szCs w:val="24"/>
        </w:rPr>
        <w:t>Your code)</w:t>
      </w:r>
    </w:p>
    <w:p w:rsidR="004167F9" w:rsidRDefault="004167F9" w:rsidP="004167F9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Arial" w:hAnsi="Arial" w:cs="Arial"/>
          <w:b/>
          <w:color w:val="000000"/>
          <w:sz w:val="24"/>
          <w:szCs w:val="24"/>
        </w:rPr>
      </w:pPr>
      <w:r w:rsidRPr="00D31DDD">
        <w:rPr>
          <w:rFonts w:ascii="Arial" w:hAnsi="Arial" w:cs="Arial"/>
          <w:b/>
          <w:color w:val="000000"/>
          <w:sz w:val="24"/>
          <w:szCs w:val="24"/>
        </w:rPr>
        <w:t>(Your comment</w:t>
      </w:r>
      <w:r>
        <w:rPr>
          <w:rFonts w:ascii="Arial" w:hAnsi="Arial" w:cs="Arial"/>
          <w:b/>
          <w:color w:val="000000"/>
          <w:sz w:val="24"/>
          <w:szCs w:val="24"/>
        </w:rPr>
        <w:t xml:space="preserve"> and plots/outputs</w:t>
      </w:r>
      <w:r w:rsidRPr="00D31DDD">
        <w:rPr>
          <w:rFonts w:ascii="Arial" w:hAnsi="Arial" w:cs="Arial"/>
          <w:b/>
          <w:color w:val="000000"/>
          <w:sz w:val="24"/>
          <w:szCs w:val="24"/>
        </w:rPr>
        <w:t>)</w:t>
      </w:r>
    </w:p>
    <w:p w:rsidR="004167F9" w:rsidRDefault="004167F9" w:rsidP="004167F9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Times New Roman" w:hAnsi="Times New Roman" w:cs="Times New Roman"/>
          <w:color w:val="000000"/>
          <w:sz w:val="24"/>
          <w:szCs w:val="24"/>
        </w:rPr>
      </w:pPr>
    </w:p>
    <w:p w:rsidR="004167F9" w:rsidRDefault="004167F9" w:rsidP="004167F9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Times New Roman" w:hAnsi="Times New Roman" w:cs="Times New Roman"/>
          <w:color w:val="000000"/>
          <w:sz w:val="24"/>
          <w:szCs w:val="24"/>
        </w:rPr>
      </w:pPr>
    </w:p>
    <w:p w:rsidR="004167F9" w:rsidRDefault="004167F9" w:rsidP="008566BD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Regardless of your conclusion in (7), subtract monthly average from the original </w:t>
      </w:r>
      <w:r w:rsidRPr="004167F9">
        <w:rPr>
          <w:rFonts w:ascii="Times New Roman" w:hAnsi="Times New Roman" w:cs="Times New Roman"/>
          <w:b/>
          <w:color w:val="000000"/>
          <w:sz w:val="24"/>
          <w:szCs w:val="24"/>
        </w:rPr>
        <w:t>Wine</w:t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r w:rsidRPr="004167F9">
        <w:rPr>
          <w:rFonts w:ascii="Times New Roman" w:hAnsi="Times New Roman" w:cs="Times New Roman"/>
          <w:color w:val="000000"/>
          <w:sz w:val="24"/>
          <w:szCs w:val="24"/>
        </w:rPr>
        <w:t>data.</w:t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After the subtraction, fit linear trend with regression, then fit the residual with sARMA.  Perform the rout</w:t>
      </w:r>
      <w:bookmarkStart w:id="0" w:name="_GoBack"/>
      <w:bookmarkEnd w:id="0"/>
      <w:r>
        <w:rPr>
          <w:rFonts w:ascii="Times New Roman" w:hAnsi="Times New Roman" w:cs="Times New Roman"/>
          <w:color w:val="000000"/>
          <w:sz w:val="24"/>
          <w:szCs w:val="24"/>
        </w:rPr>
        <w:t xml:space="preserve">ine parameter/residual analysis.  Comment on the fit.  </w:t>
      </w:r>
    </w:p>
    <w:p w:rsidR="008566BD" w:rsidRDefault="008566BD" w:rsidP="008566BD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Times New Roman" w:hAnsi="Times New Roman" w:cs="Times New Roman"/>
          <w:color w:val="000000"/>
          <w:sz w:val="24"/>
          <w:szCs w:val="24"/>
        </w:rPr>
      </w:pPr>
    </w:p>
    <w:p w:rsidR="008566BD" w:rsidRPr="00E66F97" w:rsidRDefault="008566BD" w:rsidP="008566BD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Lucida Console" w:hAnsi="Lucida Console" w:cs="Times New Roman"/>
          <w:color w:val="365F91" w:themeColor="accent1" w:themeShade="BF"/>
          <w:sz w:val="24"/>
          <w:szCs w:val="24"/>
        </w:rPr>
      </w:pPr>
      <w:r>
        <w:rPr>
          <w:rFonts w:ascii="Lucida Console" w:hAnsi="Lucida Console" w:cs="Times New Roman"/>
          <w:color w:val="365F91" w:themeColor="accent1" w:themeShade="BF"/>
          <w:sz w:val="24"/>
          <w:szCs w:val="24"/>
        </w:rPr>
        <w:t>(</w:t>
      </w:r>
      <w:r w:rsidRPr="00D31DDD">
        <w:rPr>
          <w:rFonts w:ascii="Lucida Console" w:hAnsi="Lucida Console" w:cs="Times New Roman"/>
          <w:color w:val="365F91" w:themeColor="accent1" w:themeShade="BF"/>
          <w:sz w:val="24"/>
          <w:szCs w:val="24"/>
        </w:rPr>
        <w:t>Your code)</w:t>
      </w:r>
    </w:p>
    <w:p w:rsidR="008566BD" w:rsidRDefault="008566BD" w:rsidP="008566BD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Arial" w:hAnsi="Arial" w:cs="Arial"/>
          <w:b/>
          <w:color w:val="000000"/>
          <w:sz w:val="24"/>
          <w:szCs w:val="24"/>
        </w:rPr>
      </w:pPr>
      <w:r w:rsidRPr="00D31DDD">
        <w:rPr>
          <w:rFonts w:ascii="Arial" w:hAnsi="Arial" w:cs="Arial"/>
          <w:b/>
          <w:color w:val="000000"/>
          <w:sz w:val="24"/>
          <w:szCs w:val="24"/>
        </w:rPr>
        <w:t>(Your comment</w:t>
      </w:r>
      <w:r>
        <w:rPr>
          <w:rFonts w:ascii="Arial" w:hAnsi="Arial" w:cs="Arial"/>
          <w:b/>
          <w:color w:val="000000"/>
          <w:sz w:val="24"/>
          <w:szCs w:val="24"/>
        </w:rPr>
        <w:t xml:space="preserve"> and plots/outputs</w:t>
      </w:r>
      <w:r w:rsidRPr="00D31DDD">
        <w:rPr>
          <w:rFonts w:ascii="Arial" w:hAnsi="Arial" w:cs="Arial"/>
          <w:b/>
          <w:color w:val="000000"/>
          <w:sz w:val="24"/>
          <w:szCs w:val="24"/>
        </w:rPr>
        <w:t>)</w:t>
      </w:r>
    </w:p>
    <w:p w:rsidR="008566BD" w:rsidRPr="00D31DDD" w:rsidRDefault="008566BD" w:rsidP="008566BD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Arial" w:hAnsi="Arial" w:cs="Arial"/>
          <w:b/>
          <w:color w:val="000000"/>
          <w:sz w:val="24"/>
          <w:szCs w:val="24"/>
        </w:rPr>
      </w:pPr>
    </w:p>
    <w:p w:rsidR="008566BD" w:rsidRDefault="008566BD" w:rsidP="008566B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4167F9" w:rsidRPr="004167F9" w:rsidRDefault="004167F9" w:rsidP="004167F9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4167F9" w:rsidRDefault="004167F9" w:rsidP="008566B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4167F9" w:rsidRPr="008566BD" w:rsidRDefault="004167F9" w:rsidP="008566B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8566BD" w:rsidRPr="00B96A30" w:rsidRDefault="008566BD" w:rsidP="00C53140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Express your final model mathematically</w:t>
      </w:r>
      <w:r w:rsidR="006B04D7">
        <w:rPr>
          <w:rFonts w:ascii="Times New Roman" w:hAnsi="Times New Roman" w:cs="Times New Roman"/>
          <w:color w:val="000000"/>
          <w:sz w:val="24"/>
          <w:szCs w:val="24"/>
        </w:rPr>
        <w:t xml:space="preserve">, using </w:t>
      </w:r>
      <w:r w:rsidR="006B04D7">
        <w:rPr>
          <w:rFonts w:ascii="Times New Roman" w:hAnsi="Times New Roman" w:cs="Times New Roman"/>
          <w:color w:val="000000"/>
          <w:sz w:val="28"/>
          <w:szCs w:val="28"/>
        </w:rPr>
        <w:t>Y</w:t>
      </w:r>
      <w:r w:rsidR="006B04D7" w:rsidRPr="00C77A1A">
        <w:rPr>
          <w:rFonts w:ascii="Times New Roman" w:hAnsi="Times New Roman" w:cs="Times New Roman"/>
          <w:color w:val="000000"/>
          <w:sz w:val="20"/>
          <w:szCs w:val="20"/>
        </w:rPr>
        <w:t>t</w:t>
      </w:r>
      <w:r w:rsidR="006B04D7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="006B04D7" w:rsidRPr="004167F9">
        <w:rPr>
          <w:rFonts w:ascii="Times New Roman" w:hAnsi="Times New Roman" w:cs="Times New Roman"/>
          <w:color w:val="000000"/>
          <w:sz w:val="24"/>
          <w:szCs w:val="24"/>
        </w:rPr>
        <w:t>as your observations</w:t>
      </w:r>
      <w:r w:rsidRPr="004167F9">
        <w:rPr>
          <w:rFonts w:ascii="Times New Roman" w:hAnsi="Times New Roman" w:cs="Times New Roman"/>
          <w:color w:val="000000"/>
          <w:sz w:val="24"/>
          <w:szCs w:val="24"/>
        </w:rPr>
        <w:t>.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4167F9">
        <w:rPr>
          <w:rFonts w:ascii="Times New Roman" w:hAnsi="Times New Roman" w:cs="Times New Roman"/>
          <w:color w:val="000000"/>
          <w:sz w:val="24"/>
          <w:szCs w:val="24"/>
        </w:rPr>
        <w:t xml:space="preserve">Briefly, state the reason that you chose this model. 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Here’s special character you may need (copy and paste to </w:t>
      </w:r>
      <w:r>
        <w:rPr>
          <w:rFonts w:ascii="Times New Roman" w:hAnsi="Times New Roman" w:cs="Times New Roman"/>
          <w:color w:val="000000"/>
          <w:sz w:val="24"/>
          <w:szCs w:val="24"/>
        </w:rPr>
        <w:lastRenderedPageBreak/>
        <w:t>use) :</w:t>
      </w:r>
      <w:r w:rsidR="000A75C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0A75C8" w:rsidRPr="000A75C8">
        <w:rPr>
          <w:rFonts w:ascii="MS Mincho" w:eastAsia="MS Mincho" w:hAnsi="MS Mincho" w:cs="MS Mincho" w:hint="eastAsia"/>
          <w:color w:val="000000"/>
          <w:sz w:val="28"/>
          <w:szCs w:val="28"/>
          <w:shd w:val="clear" w:color="auto" w:fill="FFFFFF"/>
        </w:rPr>
        <w:t>▽</w:t>
      </w:r>
      <w:r w:rsidR="000A75C8" w:rsidRPr="000A75C8">
        <w:rPr>
          <w:rFonts w:ascii="Times New Roman" w:eastAsia="MS Gothic" w:hAnsi="Times New Roman" w:cs="Times New Roman"/>
          <w:color w:val="000000"/>
          <w:sz w:val="28"/>
          <w:szCs w:val="28"/>
          <w:shd w:val="clear" w:color="auto" w:fill="FFFFFF"/>
        </w:rPr>
        <w:t xml:space="preserve">, </w:t>
      </w:r>
      <w:r w:rsidR="000A75C8" w:rsidRPr="000A75C8">
        <w:rPr>
          <w:rFonts w:ascii="MS Mincho" w:eastAsia="MS Mincho" w:hAnsi="MS Mincho" w:cs="MS Mincho" w:hint="eastAsia"/>
          <w:color w:val="000000"/>
          <w:sz w:val="28"/>
          <w:szCs w:val="28"/>
          <w:shd w:val="clear" w:color="auto" w:fill="FFFFFF"/>
        </w:rPr>
        <w:t>▽</w:t>
      </w:r>
      <w:r w:rsidR="000A75C8" w:rsidRPr="000A75C8">
        <w:rPr>
          <w:rFonts w:ascii="Times New Roman" w:hAnsi="Times New Roman" w:cs="Times New Roman"/>
          <w:color w:val="000000"/>
          <w:sz w:val="20"/>
          <w:szCs w:val="20"/>
        </w:rPr>
        <w:t>12</w:t>
      </w:r>
      <w:r w:rsidR="000A75C8" w:rsidRPr="000A75C8">
        <w:rPr>
          <w:rFonts w:ascii="Times New Roman" w:hAnsi="Times New Roman" w:cs="Times New Roman"/>
          <w:color w:val="000000"/>
          <w:sz w:val="28"/>
          <w:szCs w:val="28"/>
        </w:rPr>
        <w:t>,</w:t>
      </w:r>
      <w:r w:rsidR="000A75C8">
        <w:rPr>
          <w:rFonts w:ascii="Times New Roman" w:hAnsi="Times New Roman" w:cs="Times New Roman"/>
          <w:b/>
          <w:color w:val="000000"/>
          <w:sz w:val="28"/>
          <w:szCs w:val="28"/>
        </w:rPr>
        <w:t xml:space="preserve"> </w:t>
      </w:r>
      <w:r w:rsidR="000A75C8" w:rsidRPr="000A75C8">
        <w:rPr>
          <w:rFonts w:ascii="Times New Roman" w:hAnsi="Times New Roman" w:cs="Times New Roman"/>
          <w:color w:val="000000"/>
          <w:sz w:val="28"/>
          <w:szCs w:val="28"/>
        </w:rPr>
        <w:t>ϕ</w:t>
      </w:r>
      <w:r w:rsidR="006B04D7">
        <w:rPr>
          <w:rFonts w:ascii="Times New Roman" w:hAnsi="Times New Roman" w:cs="Times New Roman"/>
          <w:color w:val="000000"/>
          <w:sz w:val="28"/>
          <w:szCs w:val="28"/>
          <w:vertAlign w:val="subscript"/>
        </w:rPr>
        <w:t>1</w:t>
      </w:r>
      <w:r w:rsidR="000A75C8" w:rsidRPr="000A75C8">
        <w:rPr>
          <w:rFonts w:ascii="Times New Roman" w:hAnsi="Times New Roman" w:cs="Times New Roman"/>
          <w:color w:val="000000"/>
          <w:sz w:val="28"/>
          <w:szCs w:val="28"/>
        </w:rPr>
        <w:t>, θ</w:t>
      </w:r>
      <w:r w:rsidR="006B04D7">
        <w:rPr>
          <w:rFonts w:ascii="Times New Roman" w:hAnsi="Times New Roman" w:cs="Times New Roman"/>
          <w:color w:val="000000"/>
          <w:sz w:val="28"/>
          <w:szCs w:val="28"/>
          <w:vertAlign w:val="subscript"/>
        </w:rPr>
        <w:t>1</w:t>
      </w:r>
      <w:r w:rsidR="000A75C8" w:rsidRPr="000A75C8">
        <w:rPr>
          <w:rFonts w:ascii="Times New Roman" w:hAnsi="Times New Roman" w:cs="Times New Roman"/>
          <w:color w:val="000000"/>
          <w:sz w:val="28"/>
          <w:szCs w:val="28"/>
        </w:rPr>
        <w:t>, Θ</w:t>
      </w:r>
      <w:r w:rsidR="006B04D7">
        <w:rPr>
          <w:rFonts w:ascii="Times New Roman" w:hAnsi="Times New Roman" w:cs="Times New Roman"/>
          <w:color w:val="000000"/>
          <w:sz w:val="28"/>
          <w:szCs w:val="28"/>
          <w:vertAlign w:val="subscript"/>
        </w:rPr>
        <w:t>1</w:t>
      </w:r>
      <w:r w:rsidR="000A75C8" w:rsidRPr="000A75C8">
        <w:rPr>
          <w:rFonts w:ascii="Times New Roman" w:hAnsi="Times New Roman" w:cs="Times New Roman"/>
          <w:color w:val="000000"/>
          <w:sz w:val="28"/>
          <w:szCs w:val="28"/>
        </w:rPr>
        <w:t>, Φ</w:t>
      </w:r>
      <w:r w:rsidR="006B04D7">
        <w:rPr>
          <w:rFonts w:ascii="Times New Roman" w:hAnsi="Times New Roman" w:cs="Times New Roman"/>
          <w:color w:val="000000"/>
          <w:sz w:val="28"/>
          <w:szCs w:val="28"/>
          <w:vertAlign w:val="subscript"/>
        </w:rPr>
        <w:t>1</w:t>
      </w:r>
      <w:r w:rsidR="000A75C8" w:rsidRPr="000A75C8">
        <w:rPr>
          <w:rFonts w:ascii="Times New Roman" w:hAnsi="Times New Roman" w:cs="Times New Roman"/>
          <w:color w:val="000000"/>
          <w:sz w:val="28"/>
          <w:szCs w:val="28"/>
        </w:rPr>
        <w:t>,</w:t>
      </w:r>
      <w:r w:rsidR="00C77A1A">
        <w:rPr>
          <w:rFonts w:ascii="Times New Roman" w:hAnsi="Times New Roman" w:cs="Times New Roman"/>
          <w:color w:val="000000"/>
          <w:sz w:val="28"/>
          <w:szCs w:val="28"/>
        </w:rPr>
        <w:t xml:space="preserve"> , X</w:t>
      </w:r>
      <w:r w:rsidR="00C77A1A" w:rsidRPr="00C77A1A">
        <w:rPr>
          <w:rFonts w:ascii="Times New Roman" w:hAnsi="Times New Roman" w:cs="Times New Roman"/>
          <w:color w:val="000000"/>
          <w:sz w:val="20"/>
          <w:szCs w:val="20"/>
        </w:rPr>
        <w:t>t</w:t>
      </w:r>
      <w:r w:rsidR="00C77A1A">
        <w:rPr>
          <w:rFonts w:ascii="Times New Roman" w:hAnsi="Times New Roman" w:cs="Times New Roman"/>
          <w:color w:val="000000"/>
          <w:sz w:val="28"/>
          <w:szCs w:val="28"/>
        </w:rPr>
        <w:t xml:space="preserve">, </w:t>
      </w:r>
      <w:r w:rsidR="00C77A1A" w:rsidRPr="00C77A1A">
        <w:rPr>
          <w:rFonts w:ascii="Times New Roman" w:hAnsi="Times New Roman" w:cs="Times New Roman"/>
          <w:color w:val="000000"/>
          <w:sz w:val="36"/>
          <w:szCs w:val="36"/>
        </w:rPr>
        <w:t>e</w:t>
      </w:r>
      <w:r w:rsidR="00C77A1A" w:rsidRPr="00C77A1A">
        <w:rPr>
          <w:rFonts w:ascii="Times New Roman" w:hAnsi="Times New Roman" w:cs="Times New Roman"/>
          <w:color w:val="000000"/>
          <w:sz w:val="20"/>
          <w:szCs w:val="20"/>
        </w:rPr>
        <w:t>t</w:t>
      </w:r>
      <w:r w:rsidR="006B04D7">
        <w:rPr>
          <w:rFonts w:ascii="Times New Roman" w:hAnsi="Times New Roman" w:cs="Times New Roman"/>
          <w:color w:val="000000"/>
          <w:sz w:val="28"/>
          <w:szCs w:val="28"/>
        </w:rPr>
        <w:t xml:space="preserve">, </w:t>
      </w:r>
      <w:r w:rsidR="006B04D7">
        <w:rPr>
          <w:rFonts w:ascii="Times New Roman" w:hAnsi="Times New Roman" w:cs="Times New Roman"/>
          <w:color w:val="000000"/>
          <w:sz w:val="28"/>
          <w:szCs w:val="28"/>
        </w:rPr>
        <w:sym w:font="Symbol" w:char="F073"/>
      </w:r>
      <w:r w:rsidR="006B04D7">
        <w:rPr>
          <w:rFonts w:ascii="Times New Roman" w:hAnsi="Times New Roman" w:cs="Times New Roman"/>
          <w:color w:val="000000"/>
          <w:sz w:val="28"/>
          <w:szCs w:val="28"/>
          <w:vertAlign w:val="superscript"/>
        </w:rPr>
        <w:t>2</w:t>
      </w:r>
      <w:r w:rsidR="006B04D7">
        <w:rPr>
          <w:rFonts w:ascii="Times New Roman" w:hAnsi="Times New Roman" w:cs="Times New Roman"/>
          <w:color w:val="000000"/>
          <w:sz w:val="28"/>
          <w:szCs w:val="28"/>
        </w:rPr>
        <w:t xml:space="preserve">.  </w:t>
      </w:r>
      <w:r w:rsidR="00B96A30">
        <w:rPr>
          <w:rFonts w:ascii="Times New Roman" w:hAnsi="Times New Roman" w:cs="Times New Roman"/>
          <w:color w:val="000000"/>
          <w:sz w:val="24"/>
          <w:szCs w:val="24"/>
        </w:rPr>
        <w:t xml:space="preserve">Match </w:t>
      </w:r>
      <w:r w:rsidR="006B04D7" w:rsidRPr="00B96A30">
        <w:rPr>
          <w:rFonts w:ascii="Times New Roman" w:hAnsi="Times New Roman" w:cs="Times New Roman"/>
          <w:color w:val="000000"/>
          <w:sz w:val="24"/>
          <w:szCs w:val="24"/>
        </w:rPr>
        <w:t>all the parameter</w:t>
      </w:r>
      <w:r w:rsidR="00B96A3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6B04D7" w:rsidRPr="00B96A30">
        <w:rPr>
          <w:rFonts w:ascii="Times New Roman" w:hAnsi="Times New Roman" w:cs="Times New Roman"/>
          <w:color w:val="000000"/>
          <w:sz w:val="24"/>
          <w:szCs w:val="24"/>
        </w:rPr>
        <w:t>estimate</w:t>
      </w:r>
      <w:r w:rsidR="00B96A30">
        <w:rPr>
          <w:rFonts w:ascii="Times New Roman" w:hAnsi="Times New Roman" w:cs="Times New Roman"/>
          <w:color w:val="000000"/>
          <w:sz w:val="24"/>
          <w:szCs w:val="24"/>
        </w:rPr>
        <w:t>s with their symbols</w:t>
      </w:r>
      <w:r w:rsidR="006B04D7" w:rsidRPr="00B96A30">
        <w:rPr>
          <w:rFonts w:ascii="Times New Roman" w:hAnsi="Times New Roman" w:cs="Times New Roman"/>
          <w:color w:val="000000"/>
          <w:sz w:val="24"/>
          <w:szCs w:val="24"/>
        </w:rPr>
        <w:t xml:space="preserve">.  </w:t>
      </w:r>
    </w:p>
    <w:p w:rsidR="00710618" w:rsidRDefault="00710618" w:rsidP="00C53140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Times New Roman" w:hAnsi="Times New Roman" w:cs="Times New Roman"/>
          <w:color w:val="000000"/>
          <w:sz w:val="24"/>
          <w:szCs w:val="24"/>
        </w:rPr>
      </w:pPr>
    </w:p>
    <w:p w:rsidR="00710618" w:rsidRPr="00D31DDD" w:rsidRDefault="00076704" w:rsidP="00C53140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Arial" w:hAnsi="Arial" w:cs="Arial"/>
          <w:b/>
          <w:color w:val="000000"/>
          <w:sz w:val="24"/>
          <w:szCs w:val="24"/>
        </w:rPr>
      </w:pPr>
      <w:r w:rsidRPr="00D31DDD">
        <w:rPr>
          <w:rFonts w:ascii="Arial" w:hAnsi="Arial" w:cs="Arial"/>
          <w:b/>
          <w:color w:val="000000"/>
          <w:sz w:val="24"/>
          <w:szCs w:val="24"/>
        </w:rPr>
        <w:t xml:space="preserve"> </w:t>
      </w:r>
      <w:r w:rsidR="00710618" w:rsidRPr="00D31DDD">
        <w:rPr>
          <w:rFonts w:ascii="Arial" w:hAnsi="Arial" w:cs="Arial"/>
          <w:b/>
          <w:color w:val="000000"/>
          <w:sz w:val="24"/>
          <w:szCs w:val="24"/>
        </w:rPr>
        <w:t>(Your comment)</w:t>
      </w:r>
    </w:p>
    <w:p w:rsidR="00BF1DEA" w:rsidRDefault="00BF1DEA" w:rsidP="00C53140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Times New Roman" w:hAnsi="Times New Roman" w:cs="Times New Roman"/>
          <w:color w:val="000000"/>
          <w:sz w:val="24"/>
          <w:szCs w:val="24"/>
        </w:rPr>
      </w:pPr>
    </w:p>
    <w:sectPr w:rsidR="00BF1DEA" w:rsidSect="004C2DFC">
      <w:pgSz w:w="12240" w:h="15840"/>
      <w:pgMar w:top="1440" w:right="1502" w:bottom="1440" w:left="15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D1362" w:rsidRDefault="000D1362" w:rsidP="009B4622">
      <w:pPr>
        <w:spacing w:after="0" w:line="240" w:lineRule="auto"/>
      </w:pPr>
      <w:r>
        <w:separator/>
      </w:r>
    </w:p>
  </w:endnote>
  <w:endnote w:type="continuationSeparator" w:id="0">
    <w:p w:rsidR="000D1362" w:rsidRDefault="000D1362" w:rsidP="009B46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MS UI 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D1362" w:rsidRDefault="000D1362" w:rsidP="009B4622">
      <w:pPr>
        <w:spacing w:after="0" w:line="240" w:lineRule="auto"/>
      </w:pPr>
      <w:r>
        <w:separator/>
      </w:r>
    </w:p>
  </w:footnote>
  <w:footnote w:type="continuationSeparator" w:id="0">
    <w:p w:rsidR="000D1362" w:rsidRDefault="000D1362" w:rsidP="009B462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07C31"/>
    <w:multiLevelType w:val="hybridMultilevel"/>
    <w:tmpl w:val="7096A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701AC4"/>
    <w:multiLevelType w:val="hybridMultilevel"/>
    <w:tmpl w:val="6F929DD4"/>
    <w:lvl w:ilvl="0" w:tplc="BAE6B45A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wNDe2NDEzNTM3szBU0lEKTi0uzszPAykwrQUAgE64CCwAAAA="/>
  </w:docVars>
  <w:rsids>
    <w:rsidRoot w:val="00F65F3E"/>
    <w:rsid w:val="00002207"/>
    <w:rsid w:val="00007B91"/>
    <w:rsid w:val="00015F73"/>
    <w:rsid w:val="00032ABB"/>
    <w:rsid w:val="0003578D"/>
    <w:rsid w:val="000372DB"/>
    <w:rsid w:val="00044451"/>
    <w:rsid w:val="00047296"/>
    <w:rsid w:val="000529B8"/>
    <w:rsid w:val="00053F4B"/>
    <w:rsid w:val="000708D1"/>
    <w:rsid w:val="00072D03"/>
    <w:rsid w:val="00076704"/>
    <w:rsid w:val="00082D45"/>
    <w:rsid w:val="00095602"/>
    <w:rsid w:val="000A6D5C"/>
    <w:rsid w:val="000A75C8"/>
    <w:rsid w:val="000A7C21"/>
    <w:rsid w:val="000B14AD"/>
    <w:rsid w:val="000B5924"/>
    <w:rsid w:val="000B5A06"/>
    <w:rsid w:val="000B7396"/>
    <w:rsid w:val="000C0FA6"/>
    <w:rsid w:val="000C1B6C"/>
    <w:rsid w:val="000C5598"/>
    <w:rsid w:val="000D1362"/>
    <w:rsid w:val="000D35D0"/>
    <w:rsid w:val="000D6A9D"/>
    <w:rsid w:val="000E135F"/>
    <w:rsid w:val="000F3593"/>
    <w:rsid w:val="000F5AAE"/>
    <w:rsid w:val="00103E4A"/>
    <w:rsid w:val="00104308"/>
    <w:rsid w:val="001050D2"/>
    <w:rsid w:val="00111FFF"/>
    <w:rsid w:val="00112DC9"/>
    <w:rsid w:val="001305F1"/>
    <w:rsid w:val="00132970"/>
    <w:rsid w:val="00132F20"/>
    <w:rsid w:val="00133EEE"/>
    <w:rsid w:val="00141539"/>
    <w:rsid w:val="00143D77"/>
    <w:rsid w:val="0015418B"/>
    <w:rsid w:val="0015579D"/>
    <w:rsid w:val="00157961"/>
    <w:rsid w:val="00162D50"/>
    <w:rsid w:val="00162F08"/>
    <w:rsid w:val="00171B07"/>
    <w:rsid w:val="00174D6E"/>
    <w:rsid w:val="00191E1D"/>
    <w:rsid w:val="00193056"/>
    <w:rsid w:val="0019659E"/>
    <w:rsid w:val="001A343C"/>
    <w:rsid w:val="001A411C"/>
    <w:rsid w:val="001A7074"/>
    <w:rsid w:val="001A7EDF"/>
    <w:rsid w:val="001C17D4"/>
    <w:rsid w:val="001C286D"/>
    <w:rsid w:val="001C4762"/>
    <w:rsid w:val="001D088D"/>
    <w:rsid w:val="001D21FD"/>
    <w:rsid w:val="001E08CD"/>
    <w:rsid w:val="001E1936"/>
    <w:rsid w:val="001F303D"/>
    <w:rsid w:val="001F401E"/>
    <w:rsid w:val="00204C4D"/>
    <w:rsid w:val="00205AC2"/>
    <w:rsid w:val="002100E7"/>
    <w:rsid w:val="002125AF"/>
    <w:rsid w:val="00222397"/>
    <w:rsid w:val="00226539"/>
    <w:rsid w:val="00242260"/>
    <w:rsid w:val="00271170"/>
    <w:rsid w:val="00277120"/>
    <w:rsid w:val="00281B0C"/>
    <w:rsid w:val="002833AD"/>
    <w:rsid w:val="00285F4F"/>
    <w:rsid w:val="00286756"/>
    <w:rsid w:val="00294478"/>
    <w:rsid w:val="00296EDE"/>
    <w:rsid w:val="002A3B85"/>
    <w:rsid w:val="002A76D2"/>
    <w:rsid w:val="002C398A"/>
    <w:rsid w:val="002D0391"/>
    <w:rsid w:val="002D74F9"/>
    <w:rsid w:val="002E0650"/>
    <w:rsid w:val="002E77A0"/>
    <w:rsid w:val="002F02C1"/>
    <w:rsid w:val="002F2CE9"/>
    <w:rsid w:val="003018AA"/>
    <w:rsid w:val="0030368A"/>
    <w:rsid w:val="003077BC"/>
    <w:rsid w:val="003078D7"/>
    <w:rsid w:val="003137D2"/>
    <w:rsid w:val="003210C1"/>
    <w:rsid w:val="00321161"/>
    <w:rsid w:val="003249F3"/>
    <w:rsid w:val="00324B7E"/>
    <w:rsid w:val="00336E11"/>
    <w:rsid w:val="003509DE"/>
    <w:rsid w:val="003522EF"/>
    <w:rsid w:val="003564B2"/>
    <w:rsid w:val="0035691F"/>
    <w:rsid w:val="003569CA"/>
    <w:rsid w:val="003618ED"/>
    <w:rsid w:val="00363BAB"/>
    <w:rsid w:val="00366764"/>
    <w:rsid w:val="00366FF5"/>
    <w:rsid w:val="00372D4B"/>
    <w:rsid w:val="00374775"/>
    <w:rsid w:val="0037631D"/>
    <w:rsid w:val="0038129C"/>
    <w:rsid w:val="003838C6"/>
    <w:rsid w:val="003842B5"/>
    <w:rsid w:val="0038574D"/>
    <w:rsid w:val="00391D94"/>
    <w:rsid w:val="00396DF5"/>
    <w:rsid w:val="003A0F79"/>
    <w:rsid w:val="003A62BE"/>
    <w:rsid w:val="003B0E23"/>
    <w:rsid w:val="003B0F44"/>
    <w:rsid w:val="003C0204"/>
    <w:rsid w:val="003C1875"/>
    <w:rsid w:val="003C5BCC"/>
    <w:rsid w:val="003C6255"/>
    <w:rsid w:val="003C6587"/>
    <w:rsid w:val="003D47A4"/>
    <w:rsid w:val="003D532F"/>
    <w:rsid w:val="003E02B1"/>
    <w:rsid w:val="003E2A7C"/>
    <w:rsid w:val="003E6303"/>
    <w:rsid w:val="003F13BF"/>
    <w:rsid w:val="003F174F"/>
    <w:rsid w:val="003F6761"/>
    <w:rsid w:val="003F7930"/>
    <w:rsid w:val="0040641A"/>
    <w:rsid w:val="00412F3F"/>
    <w:rsid w:val="004167F9"/>
    <w:rsid w:val="00420E59"/>
    <w:rsid w:val="00421519"/>
    <w:rsid w:val="00424C7C"/>
    <w:rsid w:val="004409A1"/>
    <w:rsid w:val="004435DC"/>
    <w:rsid w:val="0044450E"/>
    <w:rsid w:val="00452753"/>
    <w:rsid w:val="00455180"/>
    <w:rsid w:val="00464ED6"/>
    <w:rsid w:val="00475E39"/>
    <w:rsid w:val="00476946"/>
    <w:rsid w:val="00486F4D"/>
    <w:rsid w:val="00490F8D"/>
    <w:rsid w:val="00492326"/>
    <w:rsid w:val="004A141D"/>
    <w:rsid w:val="004A18C4"/>
    <w:rsid w:val="004A253C"/>
    <w:rsid w:val="004A2E43"/>
    <w:rsid w:val="004A7A8D"/>
    <w:rsid w:val="004B6003"/>
    <w:rsid w:val="004B72E7"/>
    <w:rsid w:val="004C1DFD"/>
    <w:rsid w:val="004C2DFC"/>
    <w:rsid w:val="004C4509"/>
    <w:rsid w:val="004C4BE2"/>
    <w:rsid w:val="004C6FE2"/>
    <w:rsid w:val="004D0CE5"/>
    <w:rsid w:val="004E0EF9"/>
    <w:rsid w:val="004E54B1"/>
    <w:rsid w:val="004F4B6D"/>
    <w:rsid w:val="004F6507"/>
    <w:rsid w:val="00502801"/>
    <w:rsid w:val="00503961"/>
    <w:rsid w:val="0052069E"/>
    <w:rsid w:val="00521F02"/>
    <w:rsid w:val="00523206"/>
    <w:rsid w:val="005249A0"/>
    <w:rsid w:val="00530670"/>
    <w:rsid w:val="00543BCB"/>
    <w:rsid w:val="005442E2"/>
    <w:rsid w:val="005465B7"/>
    <w:rsid w:val="00551C1C"/>
    <w:rsid w:val="005520DF"/>
    <w:rsid w:val="00562819"/>
    <w:rsid w:val="005639F9"/>
    <w:rsid w:val="00593D66"/>
    <w:rsid w:val="0059789E"/>
    <w:rsid w:val="005A4D68"/>
    <w:rsid w:val="005A7F56"/>
    <w:rsid w:val="005B2426"/>
    <w:rsid w:val="005B24BD"/>
    <w:rsid w:val="005C117B"/>
    <w:rsid w:val="005C23C4"/>
    <w:rsid w:val="005C304A"/>
    <w:rsid w:val="005C33C0"/>
    <w:rsid w:val="005C38B2"/>
    <w:rsid w:val="005C7C15"/>
    <w:rsid w:val="005D05CC"/>
    <w:rsid w:val="005D1821"/>
    <w:rsid w:val="005D5360"/>
    <w:rsid w:val="005E10FC"/>
    <w:rsid w:val="005E2E97"/>
    <w:rsid w:val="005E5DAE"/>
    <w:rsid w:val="005F2C7A"/>
    <w:rsid w:val="005F311B"/>
    <w:rsid w:val="005F3AA5"/>
    <w:rsid w:val="005F5E1A"/>
    <w:rsid w:val="006025C5"/>
    <w:rsid w:val="00607982"/>
    <w:rsid w:val="00607BCC"/>
    <w:rsid w:val="006135C4"/>
    <w:rsid w:val="00623A27"/>
    <w:rsid w:val="00627EFC"/>
    <w:rsid w:val="00633A0B"/>
    <w:rsid w:val="00633B9F"/>
    <w:rsid w:val="006400C1"/>
    <w:rsid w:val="006455B2"/>
    <w:rsid w:val="00646BED"/>
    <w:rsid w:val="00647381"/>
    <w:rsid w:val="006513E2"/>
    <w:rsid w:val="006516C9"/>
    <w:rsid w:val="006534F0"/>
    <w:rsid w:val="00656949"/>
    <w:rsid w:val="0066092A"/>
    <w:rsid w:val="00667AB6"/>
    <w:rsid w:val="00671912"/>
    <w:rsid w:val="00673EA4"/>
    <w:rsid w:val="00677001"/>
    <w:rsid w:val="0068040B"/>
    <w:rsid w:val="00685C61"/>
    <w:rsid w:val="00692063"/>
    <w:rsid w:val="006A43B1"/>
    <w:rsid w:val="006B04D7"/>
    <w:rsid w:val="006B46CE"/>
    <w:rsid w:val="006C5339"/>
    <w:rsid w:val="006C6285"/>
    <w:rsid w:val="006C75A8"/>
    <w:rsid w:val="006D3A31"/>
    <w:rsid w:val="006E36A6"/>
    <w:rsid w:val="006E40D4"/>
    <w:rsid w:val="006F4CD7"/>
    <w:rsid w:val="006F5268"/>
    <w:rsid w:val="006F545E"/>
    <w:rsid w:val="00705FFE"/>
    <w:rsid w:val="007073D7"/>
    <w:rsid w:val="00710618"/>
    <w:rsid w:val="00715C57"/>
    <w:rsid w:val="00715D24"/>
    <w:rsid w:val="007202DD"/>
    <w:rsid w:val="007224FB"/>
    <w:rsid w:val="00725D20"/>
    <w:rsid w:val="00730309"/>
    <w:rsid w:val="00742F99"/>
    <w:rsid w:val="00743C04"/>
    <w:rsid w:val="00744704"/>
    <w:rsid w:val="0076690D"/>
    <w:rsid w:val="00767F92"/>
    <w:rsid w:val="00775D84"/>
    <w:rsid w:val="007851DF"/>
    <w:rsid w:val="00786646"/>
    <w:rsid w:val="00786D96"/>
    <w:rsid w:val="00791604"/>
    <w:rsid w:val="00797A09"/>
    <w:rsid w:val="007B4928"/>
    <w:rsid w:val="007B68F3"/>
    <w:rsid w:val="007C0DBC"/>
    <w:rsid w:val="007C1D17"/>
    <w:rsid w:val="007C202A"/>
    <w:rsid w:val="007D28AB"/>
    <w:rsid w:val="007D3CF7"/>
    <w:rsid w:val="007D63D0"/>
    <w:rsid w:val="007E02DC"/>
    <w:rsid w:val="007F1EA7"/>
    <w:rsid w:val="007F3ABA"/>
    <w:rsid w:val="007F7A2B"/>
    <w:rsid w:val="0080231E"/>
    <w:rsid w:val="00806214"/>
    <w:rsid w:val="00807E31"/>
    <w:rsid w:val="008130B7"/>
    <w:rsid w:val="008224F7"/>
    <w:rsid w:val="00824843"/>
    <w:rsid w:val="008257C8"/>
    <w:rsid w:val="0083193B"/>
    <w:rsid w:val="008428FF"/>
    <w:rsid w:val="008521BB"/>
    <w:rsid w:val="00852929"/>
    <w:rsid w:val="008533C3"/>
    <w:rsid w:val="0085399A"/>
    <w:rsid w:val="00855858"/>
    <w:rsid w:val="008566BD"/>
    <w:rsid w:val="0087204D"/>
    <w:rsid w:val="00873FA7"/>
    <w:rsid w:val="00882871"/>
    <w:rsid w:val="008862B3"/>
    <w:rsid w:val="00886424"/>
    <w:rsid w:val="00892202"/>
    <w:rsid w:val="00895698"/>
    <w:rsid w:val="008A1CFF"/>
    <w:rsid w:val="008A1ED4"/>
    <w:rsid w:val="008A46A5"/>
    <w:rsid w:val="008B66A9"/>
    <w:rsid w:val="008B6C9D"/>
    <w:rsid w:val="008C2435"/>
    <w:rsid w:val="008C5F74"/>
    <w:rsid w:val="008C6D1C"/>
    <w:rsid w:val="008D19C7"/>
    <w:rsid w:val="008D2E65"/>
    <w:rsid w:val="008D46B2"/>
    <w:rsid w:val="008D74F5"/>
    <w:rsid w:val="008E0DA9"/>
    <w:rsid w:val="008F2CF6"/>
    <w:rsid w:val="00905276"/>
    <w:rsid w:val="00910219"/>
    <w:rsid w:val="0091361C"/>
    <w:rsid w:val="00915B7A"/>
    <w:rsid w:val="00920F94"/>
    <w:rsid w:val="00921521"/>
    <w:rsid w:val="009344A1"/>
    <w:rsid w:val="00941060"/>
    <w:rsid w:val="00952CA2"/>
    <w:rsid w:val="00957E2B"/>
    <w:rsid w:val="0096161A"/>
    <w:rsid w:val="0097079C"/>
    <w:rsid w:val="00977FD9"/>
    <w:rsid w:val="0098397B"/>
    <w:rsid w:val="00995081"/>
    <w:rsid w:val="009A32B9"/>
    <w:rsid w:val="009B198F"/>
    <w:rsid w:val="009B4622"/>
    <w:rsid w:val="009B73C0"/>
    <w:rsid w:val="009C15F8"/>
    <w:rsid w:val="009C47BF"/>
    <w:rsid w:val="009D576A"/>
    <w:rsid w:val="009D612B"/>
    <w:rsid w:val="009D7D70"/>
    <w:rsid w:val="009E16A1"/>
    <w:rsid w:val="009E2867"/>
    <w:rsid w:val="009F1A93"/>
    <w:rsid w:val="009F2BCD"/>
    <w:rsid w:val="00A05F0E"/>
    <w:rsid w:val="00A208FA"/>
    <w:rsid w:val="00A27A5D"/>
    <w:rsid w:val="00A31F57"/>
    <w:rsid w:val="00A423F1"/>
    <w:rsid w:val="00A42DB9"/>
    <w:rsid w:val="00A42EB6"/>
    <w:rsid w:val="00A47424"/>
    <w:rsid w:val="00A50EC9"/>
    <w:rsid w:val="00A52A80"/>
    <w:rsid w:val="00A70A2C"/>
    <w:rsid w:val="00A77FAC"/>
    <w:rsid w:val="00A82FD0"/>
    <w:rsid w:val="00A84940"/>
    <w:rsid w:val="00A94623"/>
    <w:rsid w:val="00A94E73"/>
    <w:rsid w:val="00A95D4F"/>
    <w:rsid w:val="00A96C99"/>
    <w:rsid w:val="00AA6176"/>
    <w:rsid w:val="00AB7BBF"/>
    <w:rsid w:val="00AC41F4"/>
    <w:rsid w:val="00AC733C"/>
    <w:rsid w:val="00AD3E6B"/>
    <w:rsid w:val="00AD78EC"/>
    <w:rsid w:val="00AE6483"/>
    <w:rsid w:val="00AF012E"/>
    <w:rsid w:val="00AF019C"/>
    <w:rsid w:val="00B0112B"/>
    <w:rsid w:val="00B07152"/>
    <w:rsid w:val="00B13C87"/>
    <w:rsid w:val="00B25445"/>
    <w:rsid w:val="00B25E93"/>
    <w:rsid w:val="00B320A0"/>
    <w:rsid w:val="00B32D94"/>
    <w:rsid w:val="00B3368A"/>
    <w:rsid w:val="00B44FE7"/>
    <w:rsid w:val="00B53911"/>
    <w:rsid w:val="00B6699A"/>
    <w:rsid w:val="00B73B0C"/>
    <w:rsid w:val="00B80828"/>
    <w:rsid w:val="00B814D9"/>
    <w:rsid w:val="00B81C9A"/>
    <w:rsid w:val="00B81CA3"/>
    <w:rsid w:val="00B82080"/>
    <w:rsid w:val="00B827A6"/>
    <w:rsid w:val="00B82C8C"/>
    <w:rsid w:val="00B85179"/>
    <w:rsid w:val="00B93FC7"/>
    <w:rsid w:val="00B96A30"/>
    <w:rsid w:val="00BA0101"/>
    <w:rsid w:val="00BB33A9"/>
    <w:rsid w:val="00BB5E6D"/>
    <w:rsid w:val="00BC1F5B"/>
    <w:rsid w:val="00BC4E72"/>
    <w:rsid w:val="00BC68BF"/>
    <w:rsid w:val="00BC7F1E"/>
    <w:rsid w:val="00BD124C"/>
    <w:rsid w:val="00BD7B8F"/>
    <w:rsid w:val="00BE1310"/>
    <w:rsid w:val="00BE2CBB"/>
    <w:rsid w:val="00BF1DEA"/>
    <w:rsid w:val="00C01D85"/>
    <w:rsid w:val="00C06BA6"/>
    <w:rsid w:val="00C155F2"/>
    <w:rsid w:val="00C16FFD"/>
    <w:rsid w:val="00C27885"/>
    <w:rsid w:val="00C404A2"/>
    <w:rsid w:val="00C41516"/>
    <w:rsid w:val="00C500F9"/>
    <w:rsid w:val="00C53140"/>
    <w:rsid w:val="00C623CF"/>
    <w:rsid w:val="00C73BD5"/>
    <w:rsid w:val="00C77A1A"/>
    <w:rsid w:val="00C9111B"/>
    <w:rsid w:val="00C92593"/>
    <w:rsid w:val="00C93BCF"/>
    <w:rsid w:val="00C93C37"/>
    <w:rsid w:val="00C95829"/>
    <w:rsid w:val="00CA6EF6"/>
    <w:rsid w:val="00CA78EF"/>
    <w:rsid w:val="00CD5B94"/>
    <w:rsid w:val="00CD6E11"/>
    <w:rsid w:val="00CD7790"/>
    <w:rsid w:val="00CE60ED"/>
    <w:rsid w:val="00CE7DA3"/>
    <w:rsid w:val="00CF009B"/>
    <w:rsid w:val="00CF1774"/>
    <w:rsid w:val="00CF5E78"/>
    <w:rsid w:val="00CF70BD"/>
    <w:rsid w:val="00D036B7"/>
    <w:rsid w:val="00D05263"/>
    <w:rsid w:val="00D172F1"/>
    <w:rsid w:val="00D240A8"/>
    <w:rsid w:val="00D31DDD"/>
    <w:rsid w:val="00D331FB"/>
    <w:rsid w:val="00D33404"/>
    <w:rsid w:val="00D346ED"/>
    <w:rsid w:val="00D368B0"/>
    <w:rsid w:val="00D36FDD"/>
    <w:rsid w:val="00D46EA6"/>
    <w:rsid w:val="00D63FFD"/>
    <w:rsid w:val="00D64310"/>
    <w:rsid w:val="00D64F35"/>
    <w:rsid w:val="00D82EAE"/>
    <w:rsid w:val="00D85940"/>
    <w:rsid w:val="00D90A95"/>
    <w:rsid w:val="00DA29C0"/>
    <w:rsid w:val="00DA4059"/>
    <w:rsid w:val="00DA4E3C"/>
    <w:rsid w:val="00DA5FDD"/>
    <w:rsid w:val="00DB5088"/>
    <w:rsid w:val="00DB6FBE"/>
    <w:rsid w:val="00DC2541"/>
    <w:rsid w:val="00DC27FF"/>
    <w:rsid w:val="00DC50A4"/>
    <w:rsid w:val="00DC5CBA"/>
    <w:rsid w:val="00DD701B"/>
    <w:rsid w:val="00DE041C"/>
    <w:rsid w:val="00DE2653"/>
    <w:rsid w:val="00DE5FAC"/>
    <w:rsid w:val="00DF5232"/>
    <w:rsid w:val="00DF79E6"/>
    <w:rsid w:val="00DF7CC3"/>
    <w:rsid w:val="00E104B0"/>
    <w:rsid w:val="00E11DB8"/>
    <w:rsid w:val="00E20944"/>
    <w:rsid w:val="00E246D9"/>
    <w:rsid w:val="00E2484C"/>
    <w:rsid w:val="00E25542"/>
    <w:rsid w:val="00E276A8"/>
    <w:rsid w:val="00E27A8E"/>
    <w:rsid w:val="00E318A2"/>
    <w:rsid w:val="00E32474"/>
    <w:rsid w:val="00E350F2"/>
    <w:rsid w:val="00E41159"/>
    <w:rsid w:val="00E41703"/>
    <w:rsid w:val="00E463FA"/>
    <w:rsid w:val="00E50B72"/>
    <w:rsid w:val="00E6098C"/>
    <w:rsid w:val="00E609CF"/>
    <w:rsid w:val="00E66F97"/>
    <w:rsid w:val="00E73F4B"/>
    <w:rsid w:val="00E81BC0"/>
    <w:rsid w:val="00E81FC1"/>
    <w:rsid w:val="00E93E7A"/>
    <w:rsid w:val="00E96819"/>
    <w:rsid w:val="00EA6A60"/>
    <w:rsid w:val="00EB4DCA"/>
    <w:rsid w:val="00EB5A74"/>
    <w:rsid w:val="00EC1D6E"/>
    <w:rsid w:val="00EC5628"/>
    <w:rsid w:val="00EC7D1D"/>
    <w:rsid w:val="00EE05A0"/>
    <w:rsid w:val="00EE2231"/>
    <w:rsid w:val="00EE408E"/>
    <w:rsid w:val="00EE5872"/>
    <w:rsid w:val="00EE6FC1"/>
    <w:rsid w:val="00EF3899"/>
    <w:rsid w:val="00EF431D"/>
    <w:rsid w:val="00EF5AE4"/>
    <w:rsid w:val="00F1050B"/>
    <w:rsid w:val="00F10D59"/>
    <w:rsid w:val="00F22ED2"/>
    <w:rsid w:val="00F31803"/>
    <w:rsid w:val="00F3721E"/>
    <w:rsid w:val="00F43887"/>
    <w:rsid w:val="00F53358"/>
    <w:rsid w:val="00F535C8"/>
    <w:rsid w:val="00F562F6"/>
    <w:rsid w:val="00F56834"/>
    <w:rsid w:val="00F634E3"/>
    <w:rsid w:val="00F64A35"/>
    <w:rsid w:val="00F65F3E"/>
    <w:rsid w:val="00F6630A"/>
    <w:rsid w:val="00F90138"/>
    <w:rsid w:val="00F934E3"/>
    <w:rsid w:val="00F93520"/>
    <w:rsid w:val="00F93DE6"/>
    <w:rsid w:val="00F95E15"/>
    <w:rsid w:val="00FB2103"/>
    <w:rsid w:val="00FB6854"/>
    <w:rsid w:val="00FC2E7E"/>
    <w:rsid w:val="00FD0912"/>
    <w:rsid w:val="00FE51D1"/>
    <w:rsid w:val="00FF5C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687431"/>
  <w15:docId w15:val="{5E0DB3B0-3789-46B6-B947-BED517784E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65F3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4C2DFC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4C2DFC"/>
    <w:rPr>
      <w:rFonts w:ascii="Consolas" w:hAnsi="Consolas"/>
      <w:sz w:val="21"/>
      <w:szCs w:val="21"/>
    </w:rPr>
  </w:style>
  <w:style w:type="paragraph" w:styleId="Header">
    <w:name w:val="header"/>
    <w:basedOn w:val="Normal"/>
    <w:link w:val="HeaderChar"/>
    <w:uiPriority w:val="99"/>
    <w:semiHidden/>
    <w:unhideWhenUsed/>
    <w:rsid w:val="009B46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B4622"/>
  </w:style>
  <w:style w:type="paragraph" w:styleId="Footer">
    <w:name w:val="footer"/>
    <w:basedOn w:val="Normal"/>
    <w:link w:val="FooterChar"/>
    <w:uiPriority w:val="99"/>
    <w:semiHidden/>
    <w:unhideWhenUsed/>
    <w:rsid w:val="009B46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B4622"/>
  </w:style>
  <w:style w:type="paragraph" w:styleId="BalloonText">
    <w:name w:val="Balloon Text"/>
    <w:basedOn w:val="Normal"/>
    <w:link w:val="BalloonTextChar"/>
    <w:uiPriority w:val="99"/>
    <w:semiHidden/>
    <w:unhideWhenUsed/>
    <w:rsid w:val="003F174F"/>
    <w:pPr>
      <w:spacing w:after="0" w:line="240" w:lineRule="auto"/>
    </w:pPr>
    <w:rPr>
      <w:rFonts w:ascii="MS UI Gothic" w:eastAsia="MS UI Gothic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174F"/>
    <w:rPr>
      <w:rFonts w:ascii="MS UI Gothic" w:eastAsia="MS UI Gothic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A4D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A4D68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DA405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1305F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53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0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3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6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7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28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9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49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D7B60E-4810-FC49-92C1-C48C10C508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4</TotalTime>
  <Pages>3</Pages>
  <Words>438</Words>
  <Characters>2499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</dc:creator>
  <cp:lastModifiedBy>Microsoft Office User</cp:lastModifiedBy>
  <cp:revision>115</cp:revision>
  <dcterms:created xsi:type="dcterms:W3CDTF">2013-10-22T01:15:00Z</dcterms:created>
  <dcterms:modified xsi:type="dcterms:W3CDTF">2018-03-23T19:51:00Z</dcterms:modified>
</cp:coreProperties>
</file>